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402DC" w14:textId="77777777" w:rsidR="00244C2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Michael Gonzalez</w:t>
      </w:r>
    </w:p>
    <w:p w14:paraId="301E9368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CS 2302 Data Structures</w:t>
      </w:r>
    </w:p>
    <w:p w14:paraId="2009BC53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Olac Fuentes</w:t>
      </w:r>
    </w:p>
    <w:p w14:paraId="308A70D4" w14:textId="2145669E" w:rsidR="008A0F14" w:rsidRPr="00A2113E" w:rsidRDefault="0030314E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5</w:t>
      </w:r>
      <w:r w:rsidR="002E4EDB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01</w:t>
      </w:r>
      <w:r w:rsidR="008A0F14" w:rsidRPr="00A2113E">
        <w:rPr>
          <w:rFonts w:ascii="Times New Roman" w:hAnsi="Times New Roman" w:cs="Times New Roman"/>
          <w:sz w:val="24"/>
          <w:szCs w:val="24"/>
        </w:rPr>
        <w:t>/2019</w:t>
      </w:r>
    </w:p>
    <w:p w14:paraId="4A174317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75AD88" w14:textId="61E5004E" w:rsidR="002144F5" w:rsidRPr="00A2113E" w:rsidRDefault="008A0F14" w:rsidP="005C0A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 xml:space="preserve">Lab </w:t>
      </w:r>
      <w:r w:rsidR="00471FFD">
        <w:rPr>
          <w:rFonts w:ascii="Times New Roman" w:hAnsi="Times New Roman" w:cs="Times New Roman"/>
          <w:sz w:val="24"/>
          <w:szCs w:val="24"/>
        </w:rPr>
        <w:t>7</w:t>
      </w:r>
      <w:r w:rsidR="00BF3545">
        <w:rPr>
          <w:rFonts w:ascii="Times New Roman" w:hAnsi="Times New Roman" w:cs="Times New Roman"/>
          <w:sz w:val="24"/>
          <w:szCs w:val="24"/>
        </w:rPr>
        <w:t xml:space="preserve"> </w:t>
      </w:r>
      <w:r w:rsidR="003B09AE">
        <w:rPr>
          <w:rFonts w:ascii="Times New Roman" w:hAnsi="Times New Roman" w:cs="Times New Roman"/>
          <w:sz w:val="24"/>
          <w:szCs w:val="24"/>
        </w:rPr>
        <w:t>–</w:t>
      </w:r>
      <w:r w:rsidR="00BF3545">
        <w:rPr>
          <w:rFonts w:ascii="Times New Roman" w:hAnsi="Times New Roman" w:cs="Times New Roman"/>
          <w:sz w:val="24"/>
          <w:szCs w:val="24"/>
        </w:rPr>
        <w:t xml:space="preserve"> </w:t>
      </w:r>
      <w:r w:rsidR="00471FFD">
        <w:rPr>
          <w:rFonts w:ascii="Times New Roman" w:hAnsi="Times New Roman" w:cs="Times New Roman"/>
          <w:sz w:val="24"/>
          <w:szCs w:val="24"/>
        </w:rPr>
        <w:t>Graphs</w:t>
      </w:r>
      <w:r w:rsidR="003B09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AF45F2" w14:textId="2096FE73" w:rsidR="005F51C1" w:rsidRDefault="002144F5" w:rsidP="005F51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F</w:t>
      </w:r>
      <w:r w:rsidR="008A0F14" w:rsidRPr="00A2113E">
        <w:rPr>
          <w:rFonts w:ascii="Times New Roman" w:hAnsi="Times New Roman" w:cs="Times New Roman"/>
          <w:sz w:val="24"/>
          <w:szCs w:val="24"/>
        </w:rPr>
        <w:t xml:space="preserve">or </w:t>
      </w:r>
      <w:r w:rsidR="005F51C1" w:rsidRPr="005F51C1">
        <w:rPr>
          <w:rFonts w:ascii="Times New Roman" w:hAnsi="Times New Roman" w:cs="Times New Roman"/>
          <w:sz w:val="24"/>
          <w:szCs w:val="24"/>
        </w:rPr>
        <w:t>lab 6</w:t>
      </w:r>
      <w:r w:rsidR="005F51C1">
        <w:rPr>
          <w:rFonts w:ascii="Times New Roman" w:hAnsi="Times New Roman" w:cs="Times New Roman"/>
          <w:sz w:val="24"/>
          <w:szCs w:val="24"/>
        </w:rPr>
        <w:t>,</w:t>
      </w:r>
      <w:r w:rsidR="005F51C1" w:rsidRP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>
        <w:rPr>
          <w:rFonts w:ascii="Times New Roman" w:hAnsi="Times New Roman" w:cs="Times New Roman"/>
          <w:sz w:val="24"/>
          <w:szCs w:val="24"/>
        </w:rPr>
        <w:t>I</w:t>
      </w:r>
      <w:r w:rsidR="005F51C1" w:rsidRPr="005F51C1">
        <w:rPr>
          <w:rFonts w:ascii="Times New Roman" w:hAnsi="Times New Roman" w:cs="Times New Roman"/>
          <w:sz w:val="24"/>
          <w:szCs w:val="24"/>
        </w:rPr>
        <w:t xml:space="preserve"> wrote a program that created a maze where each cell was reachable from any other cell and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there was a unique path from the start to the destination.</w:t>
      </w:r>
      <w:r w:rsidR="0030314E">
        <w:rPr>
          <w:rFonts w:ascii="Times New Roman" w:hAnsi="Times New Roman" w:cs="Times New Roman"/>
          <w:sz w:val="24"/>
          <w:szCs w:val="24"/>
        </w:rPr>
        <w:t xml:space="preserve"> </w:t>
      </w:r>
      <w:r w:rsidR="005F51C1">
        <w:rPr>
          <w:rFonts w:ascii="Times New Roman" w:hAnsi="Times New Roman" w:cs="Times New Roman"/>
          <w:sz w:val="24"/>
          <w:szCs w:val="24"/>
        </w:rPr>
        <w:t>This time we have to modify this code and be able to do the following. 1.</w:t>
      </w:r>
      <w:r w:rsidR="005F51C1" w:rsidRPr="005F51C1"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 xml:space="preserve">Modify </w:t>
      </w:r>
      <w:r w:rsidR="005F51C1">
        <w:rPr>
          <w:rFonts w:ascii="Times New Roman" w:hAnsi="Times New Roman" w:cs="Times New Roman"/>
          <w:sz w:val="24"/>
          <w:szCs w:val="24"/>
        </w:rPr>
        <w:t>the</w:t>
      </w:r>
      <w:r w:rsidR="005F51C1" w:rsidRPr="005F51C1">
        <w:rPr>
          <w:rFonts w:ascii="Times New Roman" w:hAnsi="Times New Roman" w:cs="Times New Roman"/>
          <w:sz w:val="24"/>
          <w:szCs w:val="24"/>
        </w:rPr>
        <w:t xml:space="preserve"> maze-building program t</w:t>
      </w:r>
      <w:r w:rsidR="005F51C1">
        <w:rPr>
          <w:rFonts w:ascii="Times New Roman" w:hAnsi="Times New Roman" w:cs="Times New Roman"/>
          <w:sz w:val="24"/>
          <w:szCs w:val="24"/>
        </w:rPr>
        <w:t xml:space="preserve">o ask the user how many walls to remove from the maze and to handle 3 cases where </w:t>
      </w:r>
      <w:r w:rsidR="005F51C1" w:rsidRPr="005F51C1">
        <w:rPr>
          <w:rFonts w:ascii="Times New Roman" w:hAnsi="Times New Roman" w:cs="Times New Roman"/>
          <w:sz w:val="24"/>
          <w:szCs w:val="24"/>
        </w:rPr>
        <w:t>(a) A path from source to destination is not guaranteed to exist (when m &lt; n -1)</w:t>
      </w:r>
      <w:r w:rsidR="005F51C1">
        <w:rPr>
          <w:rFonts w:ascii="Times New Roman" w:hAnsi="Times New Roman" w:cs="Times New Roman"/>
          <w:sz w:val="24"/>
          <w:szCs w:val="24"/>
        </w:rPr>
        <w:t xml:space="preserve">, </w:t>
      </w:r>
      <w:r w:rsidR="005F51C1" w:rsidRPr="005F51C1">
        <w:rPr>
          <w:rFonts w:ascii="Times New Roman" w:hAnsi="Times New Roman" w:cs="Times New Roman"/>
          <w:sz w:val="24"/>
          <w:szCs w:val="24"/>
        </w:rPr>
        <w:t>(b) The is a unique path from source to destination (when m = n-1)</w:t>
      </w:r>
      <w:r w:rsidR="005F51C1">
        <w:rPr>
          <w:rFonts w:ascii="Times New Roman" w:hAnsi="Times New Roman" w:cs="Times New Roman"/>
          <w:sz w:val="24"/>
          <w:szCs w:val="24"/>
        </w:rPr>
        <w:t xml:space="preserve">, or </w:t>
      </w:r>
      <w:r w:rsidR="005F51C1" w:rsidRPr="005F51C1">
        <w:rPr>
          <w:rFonts w:ascii="Times New Roman" w:hAnsi="Times New Roman" w:cs="Times New Roman"/>
          <w:sz w:val="24"/>
          <w:szCs w:val="24"/>
        </w:rPr>
        <w:t>(c) There is at least one path from source to destination (when m &gt; n -1).</w:t>
      </w:r>
      <w:r w:rsidR="005F51C1">
        <w:rPr>
          <w:rFonts w:ascii="Times New Roman" w:hAnsi="Times New Roman" w:cs="Times New Roman"/>
          <w:sz w:val="24"/>
          <w:szCs w:val="24"/>
        </w:rPr>
        <w:t xml:space="preserve"> 2. </w:t>
      </w:r>
      <w:r w:rsidR="005F51C1" w:rsidRPr="005F51C1">
        <w:rPr>
          <w:rFonts w:ascii="Times New Roman" w:hAnsi="Times New Roman" w:cs="Times New Roman"/>
          <w:sz w:val="24"/>
          <w:szCs w:val="24"/>
        </w:rPr>
        <w:t>Write a method to build the adjacency list representation of your maze.</w:t>
      </w:r>
      <w:r w:rsidR="005F51C1">
        <w:rPr>
          <w:rFonts w:ascii="Times New Roman" w:hAnsi="Times New Roman" w:cs="Times New Roman"/>
          <w:sz w:val="24"/>
          <w:szCs w:val="24"/>
        </w:rPr>
        <w:t xml:space="preserve"> 3. </w:t>
      </w:r>
      <w:r w:rsidR="005F51C1" w:rsidRPr="005F51C1">
        <w:rPr>
          <w:rFonts w:ascii="Times New Roman" w:hAnsi="Times New Roman" w:cs="Times New Roman"/>
          <w:sz w:val="24"/>
          <w:szCs w:val="24"/>
        </w:rPr>
        <w:t>Implement the following algorithms to solve the maze you created, assuming the starting position is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bottom-left corner and the goal position is the top-right corner.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(a) Breadth-first search.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(b) Depth-first search using a stack. This is identical to breadth-first search. but the queue is replaced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by a stack.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5F51C1" w:rsidRPr="005F51C1">
        <w:rPr>
          <w:rFonts w:ascii="Times New Roman" w:hAnsi="Times New Roman" w:cs="Times New Roman"/>
          <w:sz w:val="24"/>
          <w:szCs w:val="24"/>
        </w:rPr>
        <w:t>(c) Depth-first using recursion.</w:t>
      </w:r>
    </w:p>
    <w:p w14:paraId="086B4164" w14:textId="157D0172" w:rsidR="005F51C1" w:rsidRDefault="00EA47CA" w:rsidP="005F51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ab/>
        <w:t xml:space="preserve">My solution for </w:t>
      </w:r>
      <w:r w:rsidR="005F51C1">
        <w:rPr>
          <w:rFonts w:ascii="Times New Roman" w:hAnsi="Times New Roman" w:cs="Times New Roman"/>
          <w:sz w:val="24"/>
          <w:szCs w:val="24"/>
        </w:rPr>
        <w:t xml:space="preserve">part 1 is simple, </w:t>
      </w:r>
      <w:proofErr w:type="gramStart"/>
      <w:r w:rsidR="00D13FEA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D13FEA">
        <w:rPr>
          <w:rFonts w:ascii="Times New Roman" w:hAnsi="Times New Roman" w:cs="Times New Roman"/>
          <w:sz w:val="24"/>
          <w:szCs w:val="24"/>
        </w:rPr>
        <w:t xml:space="preserve"> changes I made to allow for user interaction are as follow. Print to the console “</w:t>
      </w:r>
      <w:r w:rsidR="00D13FEA" w:rsidRPr="00D13FEA">
        <w:rPr>
          <w:rFonts w:ascii="Times New Roman" w:hAnsi="Times New Roman" w:cs="Times New Roman"/>
          <w:sz w:val="24"/>
          <w:szCs w:val="24"/>
        </w:rPr>
        <w:t>"n, the number of cells:</w:t>
      </w:r>
      <w:proofErr w:type="gramStart"/>
      <w:r w:rsidR="00D13FEA" w:rsidRPr="00D13FEA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="00D13FEA" w:rsidRPr="00D13FEA">
        <w:rPr>
          <w:rFonts w:ascii="Times New Roman" w:hAnsi="Times New Roman" w:cs="Times New Roman"/>
          <w:sz w:val="24"/>
          <w:szCs w:val="24"/>
        </w:rPr>
        <w:t>num</w:t>
      </w:r>
      <w:proofErr w:type="gramEnd"/>
      <w:r w:rsidR="00D13FEA" w:rsidRPr="00D13FEA">
        <w:rPr>
          <w:rFonts w:ascii="Times New Roman" w:hAnsi="Times New Roman" w:cs="Times New Roman"/>
          <w:sz w:val="24"/>
          <w:szCs w:val="24"/>
        </w:rPr>
        <w:t>_cells</w:t>
      </w:r>
      <w:proofErr w:type="spellEnd"/>
      <w:r w:rsidR="00D13FEA">
        <w:rPr>
          <w:rFonts w:ascii="Times New Roman" w:hAnsi="Times New Roman" w:cs="Times New Roman"/>
          <w:sz w:val="24"/>
          <w:szCs w:val="24"/>
        </w:rPr>
        <w:t>” &amp;</w:t>
      </w:r>
      <w:r w:rsidR="00D13FEA" w:rsidRPr="00D13FEA">
        <w:rPr>
          <w:rFonts w:ascii="Times New Roman" w:hAnsi="Times New Roman" w:cs="Times New Roman"/>
          <w:sz w:val="24"/>
          <w:szCs w:val="24"/>
        </w:rPr>
        <w:t>"Type m, the number of walls to remove:</w:t>
      </w:r>
      <w:r w:rsidR="00D13FEA">
        <w:rPr>
          <w:rFonts w:ascii="Times New Roman" w:hAnsi="Times New Roman" w:cs="Times New Roman"/>
          <w:sz w:val="24"/>
          <w:szCs w:val="24"/>
        </w:rPr>
        <w:t xml:space="preserve">”” and had them type whatever integer they wished and depending on their choice it would take them to an if statement. If </w:t>
      </w:r>
      <w:r w:rsidR="00D13FEA" w:rsidRPr="00D13FEA">
        <w:rPr>
          <w:rFonts w:ascii="Times New Roman" w:hAnsi="Times New Roman" w:cs="Times New Roman"/>
          <w:sz w:val="24"/>
          <w:szCs w:val="24"/>
        </w:rPr>
        <w:t>m &lt; n-1</w:t>
      </w:r>
      <w:r w:rsidR="00D13FEA">
        <w:rPr>
          <w:rFonts w:ascii="Times New Roman" w:hAnsi="Times New Roman" w:cs="Times New Roman"/>
          <w:sz w:val="24"/>
          <w:szCs w:val="24"/>
        </w:rPr>
        <w:t xml:space="preserve"> it printed </w:t>
      </w:r>
      <w:r w:rsidR="00D13FEA" w:rsidRPr="00D13FEA">
        <w:rPr>
          <w:rFonts w:ascii="Times New Roman" w:hAnsi="Times New Roman" w:cs="Times New Roman"/>
          <w:sz w:val="24"/>
          <w:szCs w:val="24"/>
        </w:rPr>
        <w:t xml:space="preserve">"A path from source to </w:t>
      </w:r>
      <w:r w:rsidR="00D13FEA" w:rsidRPr="00D13FEA">
        <w:rPr>
          <w:rFonts w:ascii="Times New Roman" w:hAnsi="Times New Roman" w:cs="Times New Roman"/>
          <w:sz w:val="24"/>
          <w:szCs w:val="24"/>
        </w:rPr>
        <w:lastRenderedPageBreak/>
        <w:t>destination is not guaranteed to exist (m &lt; n -1)"</w:t>
      </w:r>
      <w:r w:rsidR="005F51C1">
        <w:rPr>
          <w:rFonts w:ascii="Times New Roman" w:hAnsi="Times New Roman" w:cs="Times New Roman"/>
          <w:sz w:val="24"/>
          <w:szCs w:val="24"/>
        </w:rPr>
        <w:t xml:space="preserve"> </w:t>
      </w:r>
      <w:r w:rsidR="00D13FEA">
        <w:rPr>
          <w:rFonts w:ascii="Times New Roman" w:hAnsi="Times New Roman" w:cs="Times New Roman"/>
          <w:sz w:val="24"/>
          <w:szCs w:val="24"/>
        </w:rPr>
        <w:t xml:space="preserve"> and ran the method Choice1, or if m &gt; n-1 it printed “</w:t>
      </w:r>
      <w:r w:rsidR="00D13FEA" w:rsidRPr="00D13FEA">
        <w:rPr>
          <w:rFonts w:ascii="Times New Roman" w:hAnsi="Times New Roman" w:cs="Times New Roman"/>
          <w:sz w:val="24"/>
          <w:szCs w:val="24"/>
        </w:rPr>
        <w:t>here is at least one path from source to destination (m &gt; n-1)"</w:t>
      </w:r>
      <w:r w:rsidR="00D13FEA">
        <w:rPr>
          <w:rFonts w:ascii="Times New Roman" w:hAnsi="Times New Roman" w:cs="Times New Roman"/>
          <w:sz w:val="24"/>
          <w:szCs w:val="24"/>
        </w:rPr>
        <w:t xml:space="preserve"> and ran the method Choice2, lastly if it wasn’t choice 1 or 2 it meant that m = n-1 and ran the method Choice 3.</w:t>
      </w:r>
    </w:p>
    <w:p w14:paraId="77AD3925" w14:textId="7E7E76AA" w:rsidR="00D13FEA" w:rsidRDefault="00D13FEA" w:rsidP="005F51C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thods Choice1</w:t>
      </w:r>
      <w:r w:rsidR="0030314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hoice2</w:t>
      </w:r>
      <w:r w:rsidR="0030314E">
        <w:rPr>
          <w:rFonts w:ascii="Times New Roman" w:hAnsi="Times New Roman" w:cs="Times New Roman"/>
          <w:sz w:val="24"/>
          <w:szCs w:val="24"/>
        </w:rPr>
        <w:t>, and Choice3</w:t>
      </w:r>
      <w:r>
        <w:rPr>
          <w:rFonts w:ascii="Times New Roman" w:hAnsi="Times New Roman" w:cs="Times New Roman"/>
          <w:sz w:val="24"/>
          <w:szCs w:val="24"/>
        </w:rPr>
        <w:t xml:space="preserve"> are essentially the same method and are only name differently for documentation purposes. Each method takes in a disjoint set forest S, a “wall” array and a “m” variable which is the chosen number of walls to delete</w:t>
      </w:r>
      <w:r w:rsidR="0030314E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30314E">
        <w:rPr>
          <w:rFonts w:ascii="Times New Roman" w:hAnsi="Times New Roman" w:cs="Times New Roman"/>
          <w:sz w:val="24"/>
          <w:szCs w:val="24"/>
        </w:rPr>
        <w:t>num_cells</w:t>
      </w:r>
      <w:proofErr w:type="spellEnd"/>
      <w:r w:rsidR="0030314E">
        <w:rPr>
          <w:rFonts w:ascii="Times New Roman" w:hAnsi="Times New Roman" w:cs="Times New Roman"/>
          <w:sz w:val="24"/>
          <w:szCs w:val="24"/>
        </w:rPr>
        <w:t xml:space="preserve"> for choice 3</w:t>
      </w:r>
      <w:r>
        <w:rPr>
          <w:rFonts w:ascii="Times New Roman" w:hAnsi="Times New Roman" w:cs="Times New Roman"/>
          <w:sz w:val="24"/>
          <w:szCs w:val="24"/>
        </w:rPr>
        <w:t xml:space="preserve">. First the method will create an empty list G, this will hold our Graphs adjacency list, then the method runs a while loop with the condition, while m &gt; 0, this while loop is used to create the maze by removing </w:t>
      </w:r>
      <w:r w:rsidR="003C3A78">
        <w:rPr>
          <w:rFonts w:ascii="Times New Roman" w:hAnsi="Times New Roman" w:cs="Times New Roman"/>
          <w:sz w:val="24"/>
          <w:szCs w:val="24"/>
        </w:rPr>
        <w:t>a random wall m times</w:t>
      </w:r>
      <w:r w:rsidR="0030314E">
        <w:rPr>
          <w:rFonts w:ascii="Times New Roman" w:hAnsi="Times New Roman" w:cs="Times New Roman"/>
          <w:sz w:val="24"/>
          <w:szCs w:val="24"/>
        </w:rPr>
        <w:t xml:space="preserve"> or in choice 3 where it keeps removing walls until all cells are in 1 set</w:t>
      </w:r>
      <w:r w:rsidR="003C3A78">
        <w:rPr>
          <w:rFonts w:ascii="Times New Roman" w:hAnsi="Times New Roman" w:cs="Times New Roman"/>
          <w:sz w:val="24"/>
          <w:szCs w:val="24"/>
        </w:rPr>
        <w:t xml:space="preserve">. In the loop it creates and stores a random integer d, and goes into an if statement where it makes the comparison, </w:t>
      </w:r>
      <w:proofErr w:type="spellStart"/>
      <w:r w:rsidR="003C3A78">
        <w:rPr>
          <w:rFonts w:ascii="Times New Roman" w:hAnsi="Times New Roman" w:cs="Times New Roman"/>
          <w:sz w:val="24"/>
          <w:szCs w:val="24"/>
        </w:rPr>
        <w:t>dsf.</w:t>
      </w:r>
      <w:r w:rsidR="003C3A78" w:rsidRPr="003C3A78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3C3A78" w:rsidRPr="003C3A7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C3A78" w:rsidRPr="003C3A78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="003C3A78" w:rsidRPr="003C3A78">
        <w:rPr>
          <w:rFonts w:ascii="Times New Roman" w:hAnsi="Times New Roman" w:cs="Times New Roman"/>
          <w:sz w:val="24"/>
          <w:szCs w:val="24"/>
        </w:rPr>
        <w:t xml:space="preserve">[d][0]) != </w:t>
      </w:r>
      <w:proofErr w:type="spellStart"/>
      <w:r w:rsidR="003C3A78" w:rsidRPr="003C3A78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r w:rsidR="003C3A78" w:rsidRPr="003C3A7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C3A78" w:rsidRPr="003C3A78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="003C3A78" w:rsidRPr="003C3A78">
        <w:rPr>
          <w:rFonts w:ascii="Times New Roman" w:hAnsi="Times New Roman" w:cs="Times New Roman"/>
          <w:sz w:val="24"/>
          <w:szCs w:val="24"/>
        </w:rPr>
        <w:t>[d][1])</w:t>
      </w:r>
      <w:r w:rsidR="003C3A78">
        <w:rPr>
          <w:rFonts w:ascii="Times New Roman" w:hAnsi="Times New Roman" w:cs="Times New Roman"/>
          <w:sz w:val="24"/>
          <w:szCs w:val="24"/>
        </w:rPr>
        <w:t xml:space="preserve">, this uses a method from the disjoint set forest file to find the parent node of the specified wall, this is done just like in Lab 6-Maze. If the condition returns true then it unites the two walls and pops the walls from the list walls, then it takes that popped wall and adds it to the G list. Since a popped wall means there is an edge connecting point A to </w:t>
      </w:r>
      <w:proofErr w:type="gramStart"/>
      <w:r w:rsidR="003C3A78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="003C3A78">
        <w:rPr>
          <w:rFonts w:ascii="Times New Roman" w:hAnsi="Times New Roman" w:cs="Times New Roman"/>
          <w:sz w:val="24"/>
          <w:szCs w:val="24"/>
        </w:rPr>
        <w:t xml:space="preserve"> we add both points to it. Next, out the if statement it decreases m by one and the while loop runs until there is no more walls to remove. This may or may not create a solvable maze for if the 2 end points are not in a single set there will be no path to take. Once out the while loop it draws the updated DSF and creates the Maze with the </w:t>
      </w:r>
      <w:proofErr w:type="spellStart"/>
      <w:r w:rsidR="003C3A78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="003C3A78">
        <w:rPr>
          <w:rFonts w:ascii="Times New Roman" w:hAnsi="Times New Roman" w:cs="Times New Roman"/>
          <w:sz w:val="24"/>
          <w:szCs w:val="24"/>
        </w:rPr>
        <w:t xml:space="preserve"> function provided in class. Next it goes trough the 3 search methods and </w:t>
      </w:r>
      <w:r w:rsidR="0030314E">
        <w:rPr>
          <w:rFonts w:ascii="Times New Roman" w:hAnsi="Times New Roman" w:cs="Times New Roman"/>
          <w:sz w:val="24"/>
          <w:szCs w:val="24"/>
        </w:rPr>
        <w:t>plots the solution for the maze.</w:t>
      </w:r>
    </w:p>
    <w:p w14:paraId="425D7BF5" w14:textId="792234B1" w:rsidR="00B01EBF" w:rsidRDefault="0030314E" w:rsidP="00B01EB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>
        <w:rPr>
          <w:rFonts w:ascii="Times New Roman" w:hAnsi="Times New Roman" w:cs="Times New Roman"/>
          <w:sz w:val="24"/>
          <w:szCs w:val="24"/>
        </w:rPr>
        <w:t>, I followed the pseudocode given in class and came to</w:t>
      </w:r>
      <w:r w:rsidR="00B01E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method. This method takes in a graph G represented by an adjacency list and v an integer of where to start. In the method it creates two arrays, one called visited filled with false boolean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values of size G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led with -1 integers of size G. then it creates an empty Queue and enqueues (v) makes visited[v] true and goes into a while loop. The While loop has the condition no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Q.empty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, which means to keep going as long as the queue is not empty. In the </w:t>
      </w:r>
      <w:r w:rsidR="00B01EBF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loop the code dequeues an element and stores it in u, next it goes into a for loop</w:t>
      </w:r>
      <w:r w:rsidR="00B01EBF">
        <w:rPr>
          <w:rFonts w:ascii="Times New Roman" w:hAnsi="Times New Roman" w:cs="Times New Roman"/>
          <w:sz w:val="24"/>
          <w:szCs w:val="24"/>
        </w:rPr>
        <w:t xml:space="preserve">, that goes for t in G[u] which is every vertex that is connected to the current vertex. It changes that vertex’s visited value to true and updates </w:t>
      </w:r>
      <w:proofErr w:type="spellStart"/>
      <w:r w:rsidR="00B01EBF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="00B01EBF">
        <w:rPr>
          <w:rFonts w:ascii="Times New Roman" w:hAnsi="Times New Roman" w:cs="Times New Roman"/>
          <w:sz w:val="24"/>
          <w:szCs w:val="24"/>
        </w:rPr>
        <w:t xml:space="preserve"> as well, </w:t>
      </w:r>
      <w:proofErr w:type="spellStart"/>
      <w:r w:rsidR="00B01EBF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="00B01EBF">
        <w:rPr>
          <w:rFonts w:ascii="Times New Roman" w:hAnsi="Times New Roman" w:cs="Times New Roman"/>
          <w:sz w:val="24"/>
          <w:szCs w:val="24"/>
        </w:rPr>
        <w:t xml:space="preserve">[t] = u and enqueues the current vertex in G[u]. Once the queue is empty it returns </w:t>
      </w:r>
      <w:proofErr w:type="spellStart"/>
      <w:r w:rsidR="00B01EBF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="00B01EBF">
        <w:rPr>
          <w:rFonts w:ascii="Times New Roman" w:hAnsi="Times New Roman" w:cs="Times New Roman"/>
          <w:sz w:val="24"/>
          <w:szCs w:val="24"/>
        </w:rPr>
        <w:t xml:space="preserve"> an in it the connection to that vertex’s previous vertex.</w:t>
      </w:r>
      <w:r w:rsidR="00BA5ADA">
        <w:rPr>
          <w:rFonts w:ascii="Times New Roman" w:hAnsi="Times New Roman" w:cs="Times New Roman"/>
          <w:sz w:val="24"/>
          <w:szCs w:val="24"/>
        </w:rPr>
        <w:t xml:space="preserve"> </w:t>
      </w:r>
      <w:r w:rsidR="00BA5ADA">
        <w:rPr>
          <w:rFonts w:ascii="Times New Roman" w:hAnsi="Times New Roman" w:cs="Times New Roman"/>
          <w:sz w:val="24"/>
          <w:szCs w:val="24"/>
        </w:rPr>
        <w:t>The running time for this method is usually around</w:t>
      </w:r>
    </w:p>
    <w:p w14:paraId="3B4AC83A" w14:textId="23BD4605" w:rsidR="00B01EBF" w:rsidRDefault="00B01EBF" w:rsidP="00B01EB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Depth</w:t>
      </w:r>
      <w:r>
        <w:rPr>
          <w:rFonts w:ascii="Times New Roman" w:hAnsi="Times New Roman" w:cs="Times New Roman"/>
          <w:sz w:val="24"/>
          <w:szCs w:val="24"/>
        </w:rPr>
        <w:t>_First_search</w:t>
      </w:r>
      <w:proofErr w:type="spellEnd"/>
      <w:r>
        <w:rPr>
          <w:rFonts w:ascii="Times New Roman" w:hAnsi="Times New Roman" w:cs="Times New Roman"/>
          <w:sz w:val="24"/>
          <w:szCs w:val="24"/>
        </w:rPr>
        <w:t>, I followed the pseudocode given in class and cam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method. This method takes in a graph G represented by an adjacency list and v an integer of where to start. In the method it creates two arrays, one called visited filled with false boolean values of size G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led with -1 integers of size G. then it creates an empty </w:t>
      </w:r>
      <w:r>
        <w:rPr>
          <w:rFonts w:ascii="Times New Roman" w:hAnsi="Times New Roman" w:cs="Times New Roman"/>
          <w:sz w:val="24"/>
          <w:szCs w:val="24"/>
        </w:rPr>
        <w:t>Stack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Stacks</w:t>
      </w:r>
      <w:r>
        <w:rPr>
          <w:rFonts w:ascii="Times New Roman" w:hAnsi="Times New Roman" w:cs="Times New Roman"/>
          <w:sz w:val="24"/>
          <w:szCs w:val="24"/>
        </w:rPr>
        <w:t xml:space="preserve"> (v) makes visited[v] true and goes into a while loop. The While loop has the condition not </w:t>
      </w:r>
      <w:proofErr w:type="spellStart"/>
      <w:r>
        <w:rPr>
          <w:rFonts w:ascii="Times New Roman" w:hAnsi="Times New Roman" w:cs="Times New Roman"/>
          <w:sz w:val="24"/>
          <w:szCs w:val="24"/>
        </w:rPr>
        <w:t>len</w:t>
      </w:r>
      <w:proofErr w:type="spellEnd"/>
      <w:r>
        <w:rPr>
          <w:rFonts w:ascii="Times New Roman" w:hAnsi="Times New Roman" w:cs="Times New Roman"/>
          <w:sz w:val="24"/>
          <w:szCs w:val="24"/>
        </w:rPr>
        <w:t>(stack)&lt;=0</w:t>
      </w:r>
      <w:r>
        <w:rPr>
          <w:rFonts w:ascii="Times New Roman" w:hAnsi="Times New Roman" w:cs="Times New Roman"/>
          <w:sz w:val="24"/>
          <w:szCs w:val="24"/>
        </w:rPr>
        <w:t xml:space="preserve">, which means to keep going as long as the </w:t>
      </w:r>
      <w:r>
        <w:rPr>
          <w:rFonts w:ascii="Times New Roman" w:hAnsi="Times New Roman" w:cs="Times New Roman"/>
          <w:sz w:val="24"/>
          <w:szCs w:val="24"/>
        </w:rPr>
        <w:t>stack</w:t>
      </w:r>
      <w:r>
        <w:rPr>
          <w:rFonts w:ascii="Times New Roman" w:hAnsi="Times New Roman" w:cs="Times New Roman"/>
          <w:sz w:val="24"/>
          <w:szCs w:val="24"/>
        </w:rPr>
        <w:t xml:space="preserve"> is not empty. In the while loop the code </w:t>
      </w:r>
      <w:r>
        <w:rPr>
          <w:rFonts w:ascii="Times New Roman" w:hAnsi="Times New Roman" w:cs="Times New Roman"/>
          <w:sz w:val="24"/>
          <w:szCs w:val="24"/>
        </w:rPr>
        <w:t>pops</w:t>
      </w:r>
      <w:r>
        <w:rPr>
          <w:rFonts w:ascii="Times New Roman" w:hAnsi="Times New Roman" w:cs="Times New Roman"/>
          <w:sz w:val="24"/>
          <w:szCs w:val="24"/>
        </w:rPr>
        <w:t xml:space="preserve"> an element and stores it in u, next it goes into a for loop, that goes for t in G[u] which is every vertex that is connected to the current vertex. It changes that vertex’s visited value to true and updates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w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>[t] = u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stacks</w:t>
      </w:r>
      <w:r>
        <w:rPr>
          <w:rFonts w:ascii="Times New Roman" w:hAnsi="Times New Roman" w:cs="Times New Roman"/>
          <w:sz w:val="24"/>
          <w:szCs w:val="24"/>
        </w:rPr>
        <w:t xml:space="preserve"> the current vertex in G[u]. Once the </w:t>
      </w:r>
      <w:r>
        <w:rPr>
          <w:rFonts w:ascii="Times New Roman" w:hAnsi="Times New Roman" w:cs="Times New Roman"/>
          <w:sz w:val="24"/>
          <w:szCs w:val="24"/>
        </w:rPr>
        <w:t>stack</w:t>
      </w:r>
      <w:r>
        <w:rPr>
          <w:rFonts w:ascii="Times New Roman" w:hAnsi="Times New Roman" w:cs="Times New Roman"/>
          <w:sz w:val="24"/>
          <w:szCs w:val="24"/>
        </w:rPr>
        <w:t xml:space="preserve"> is empty it returns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 in it the connection to that vertex’s previous vertex.</w:t>
      </w:r>
      <w:r w:rsidR="00BA5ADA">
        <w:rPr>
          <w:rFonts w:ascii="Times New Roman" w:hAnsi="Times New Roman" w:cs="Times New Roman"/>
          <w:sz w:val="24"/>
          <w:szCs w:val="24"/>
        </w:rPr>
        <w:t xml:space="preserve"> </w:t>
      </w:r>
      <w:r w:rsidR="00BA5ADA">
        <w:rPr>
          <w:rFonts w:ascii="Times New Roman" w:hAnsi="Times New Roman" w:cs="Times New Roman"/>
          <w:sz w:val="24"/>
          <w:szCs w:val="24"/>
        </w:rPr>
        <w:t>The running time for this method is usually around</w:t>
      </w:r>
    </w:p>
    <w:p w14:paraId="0590A0F2" w14:textId="2D0F7FAC" w:rsidR="00B01EBF" w:rsidRDefault="00B01EBF" w:rsidP="00B01EB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Depth</w:t>
      </w:r>
      <w:r>
        <w:rPr>
          <w:rFonts w:ascii="Times New Roman" w:hAnsi="Times New Roman" w:cs="Times New Roman"/>
          <w:sz w:val="24"/>
          <w:szCs w:val="24"/>
        </w:rPr>
        <w:t>_First_search</w:t>
      </w:r>
      <w:r>
        <w:rPr>
          <w:rFonts w:ascii="Times New Roman" w:hAnsi="Times New Roman" w:cs="Times New Roman"/>
          <w:sz w:val="24"/>
          <w:szCs w:val="24"/>
        </w:rPr>
        <w:t>_Recursion</w:t>
      </w:r>
      <w:proofErr w:type="spellEnd"/>
      <w:r>
        <w:rPr>
          <w:rFonts w:ascii="Times New Roman" w:hAnsi="Times New Roman" w:cs="Times New Roman"/>
          <w:sz w:val="24"/>
          <w:szCs w:val="24"/>
        </w:rPr>
        <w:t>, I followed the pseudocode given in class and cam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method. This method takes in a graph G represented by an adjacency list and v an integer of where to start. </w:t>
      </w:r>
      <w:r>
        <w:rPr>
          <w:rFonts w:ascii="Times New Roman" w:hAnsi="Times New Roman" w:cs="Times New Roman"/>
          <w:sz w:val="24"/>
          <w:szCs w:val="24"/>
        </w:rPr>
        <w:t xml:space="preserve">Outside </w:t>
      </w:r>
      <w:r>
        <w:rPr>
          <w:rFonts w:ascii="Times New Roman" w:hAnsi="Times New Roman" w:cs="Times New Roman"/>
          <w:sz w:val="24"/>
          <w:szCs w:val="24"/>
        </w:rPr>
        <w:t xml:space="preserve">the method </w:t>
      </w:r>
      <w:r>
        <w:rPr>
          <w:rFonts w:ascii="Times New Roman" w:hAnsi="Times New Roman" w:cs="Times New Roman"/>
          <w:sz w:val="24"/>
          <w:szCs w:val="24"/>
        </w:rPr>
        <w:t>there are</w:t>
      </w:r>
      <w:r>
        <w:rPr>
          <w:rFonts w:ascii="Times New Roman" w:hAnsi="Times New Roman" w:cs="Times New Roman"/>
          <w:sz w:val="24"/>
          <w:szCs w:val="24"/>
        </w:rPr>
        <w:t xml:space="preserve"> two arrays, one called visited filled with false boolean values of size G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led with -1 integers of size G</w:t>
      </w:r>
      <w:r>
        <w:rPr>
          <w:rFonts w:ascii="Times New Roman" w:hAnsi="Times New Roman" w:cs="Times New Roman"/>
          <w:sz w:val="24"/>
          <w:szCs w:val="24"/>
        </w:rPr>
        <w:t xml:space="preserve"> we will be updating these </w:t>
      </w:r>
      <w:r>
        <w:rPr>
          <w:rFonts w:ascii="Times New Roman" w:hAnsi="Times New Roman" w:cs="Times New Roman"/>
          <w:sz w:val="24"/>
          <w:szCs w:val="24"/>
        </w:rPr>
        <w:lastRenderedPageBreak/>
        <w:t>arrays trough the method using pass by reference</w:t>
      </w:r>
      <w:r>
        <w:rPr>
          <w:rFonts w:ascii="Times New Roman" w:hAnsi="Times New Roman" w:cs="Times New Roman"/>
          <w:sz w:val="24"/>
          <w:szCs w:val="24"/>
        </w:rPr>
        <w:t xml:space="preserve">. then it </w:t>
      </w:r>
      <w:r>
        <w:rPr>
          <w:rFonts w:ascii="Times New Roman" w:hAnsi="Times New Roman" w:cs="Times New Roman"/>
          <w:sz w:val="24"/>
          <w:szCs w:val="24"/>
        </w:rPr>
        <w:t xml:space="preserve">makes </w:t>
      </w:r>
      <w:r>
        <w:rPr>
          <w:rFonts w:ascii="Times New Roman" w:hAnsi="Times New Roman" w:cs="Times New Roman"/>
          <w:sz w:val="24"/>
          <w:szCs w:val="24"/>
        </w:rPr>
        <w:t xml:space="preserve">visited[v] true and goes into a </w:t>
      </w:r>
      <w:r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loop. The </w:t>
      </w:r>
      <w:r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loop has the condition that goes for t in G[u] which is every vertex that is connected to the current vertex. </w:t>
      </w:r>
      <w:r>
        <w:rPr>
          <w:rFonts w:ascii="Times New Roman" w:hAnsi="Times New Roman" w:cs="Times New Roman"/>
          <w:sz w:val="24"/>
          <w:szCs w:val="24"/>
        </w:rPr>
        <w:t xml:space="preserve">Then it goes into an if statement, if visited[t] has not been visited then it changes it to true, updates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t] = u and calls </w:t>
      </w:r>
      <w:proofErr w:type="spellStart"/>
      <w:r>
        <w:rPr>
          <w:rFonts w:ascii="Times New Roman" w:hAnsi="Times New Roman" w:cs="Times New Roman"/>
          <w:sz w:val="24"/>
          <w:szCs w:val="24"/>
        </w:rPr>
        <w:t>Depth_First_search_Recursio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,</w:t>
      </w:r>
      <w:r w:rsidR="00BA5ADA">
        <w:rPr>
          <w:rFonts w:ascii="Times New Roman" w:hAnsi="Times New Roman" w:cs="Times New Roman"/>
          <w:sz w:val="24"/>
          <w:szCs w:val="24"/>
        </w:rPr>
        <w:t>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BA5ADA">
        <w:rPr>
          <w:rFonts w:ascii="Times New Roman" w:hAnsi="Times New Roman" w:cs="Times New Roman"/>
          <w:sz w:val="24"/>
          <w:szCs w:val="24"/>
        </w:rPr>
        <w:t xml:space="preserve">. At this point the code does a recursive call to keep traversing trough the </w:t>
      </w:r>
      <w:proofErr w:type="spellStart"/>
      <w:r w:rsidR="00BA5ADA">
        <w:rPr>
          <w:rFonts w:ascii="Times New Roman" w:hAnsi="Times New Roman" w:cs="Times New Roman"/>
          <w:sz w:val="24"/>
          <w:szCs w:val="24"/>
        </w:rPr>
        <w:t>vertexs</w:t>
      </w:r>
      <w:proofErr w:type="spellEnd"/>
      <w:r w:rsidR="00BA5ADA">
        <w:rPr>
          <w:rFonts w:ascii="Times New Roman" w:hAnsi="Times New Roman" w:cs="Times New Roman"/>
          <w:sz w:val="24"/>
          <w:szCs w:val="24"/>
        </w:rPr>
        <w:t xml:space="preserve"> and keeps going until all calls have been complete and once, they are the ending </w:t>
      </w:r>
      <w:proofErr w:type="spellStart"/>
      <w:r w:rsid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="00BA5ADA">
        <w:rPr>
          <w:rFonts w:ascii="Times New Roman" w:hAnsi="Times New Roman" w:cs="Times New Roman"/>
          <w:sz w:val="24"/>
          <w:szCs w:val="24"/>
        </w:rPr>
        <w:t xml:space="preserve"> and visited arrays are now what they should be. The running time for this method is usually around </w:t>
      </w:r>
    </w:p>
    <w:p w14:paraId="082BD3C6" w14:textId="77777777" w:rsidR="00BA5ADA" w:rsidRDefault="00BA5ADA" w:rsidP="00BA5A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</w:t>
      </w:r>
    </w:p>
    <w:p w14:paraId="14680C54" w14:textId="573C07D9" w:rsidR="00BA5ADA" w:rsidRDefault="00BA5ADA" w:rsidP="00BA5AD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I learned how to design a maze </w:t>
      </w:r>
      <w:r>
        <w:rPr>
          <w:rFonts w:ascii="Times New Roman" w:hAnsi="Times New Roman" w:cs="Times New Roman"/>
          <w:sz w:val="24"/>
          <w:szCs w:val="24"/>
        </w:rPr>
        <w:t>and grow to solve it using different algorithms,</w:t>
      </w:r>
      <w:r>
        <w:rPr>
          <w:rFonts w:ascii="Times New Roman" w:hAnsi="Times New Roman" w:cs="Times New Roman"/>
          <w:sz w:val="24"/>
          <w:szCs w:val="24"/>
        </w:rPr>
        <w:t xml:space="preserve"> and how to calculate its running time. I have now a better appreciation </w:t>
      </w:r>
      <w:r>
        <w:rPr>
          <w:rFonts w:ascii="Times New Roman" w:hAnsi="Times New Roman" w:cs="Times New Roman"/>
          <w:sz w:val="24"/>
          <w:szCs w:val="24"/>
        </w:rPr>
        <w:t>for the application of graphs and how they can be used to represent data.</w:t>
      </w:r>
      <w:r>
        <w:rPr>
          <w:rFonts w:ascii="Times New Roman" w:hAnsi="Times New Roman" w:cs="Times New Roman"/>
          <w:sz w:val="24"/>
          <w:szCs w:val="24"/>
        </w:rPr>
        <w:t xml:space="preserve"> I have become more comfortable with coding in python than in lab </w:t>
      </w:r>
      <w:r>
        <w:rPr>
          <w:rFonts w:ascii="Times New Roman" w:hAnsi="Times New Roman" w:cs="Times New Roman"/>
          <w:sz w:val="24"/>
          <w:szCs w:val="24"/>
        </w:rPr>
        <w:t>6 a</w:t>
      </w:r>
      <w:r>
        <w:rPr>
          <w:rFonts w:ascii="Times New Roman" w:hAnsi="Times New Roman" w:cs="Times New Roman"/>
          <w:sz w:val="24"/>
          <w:szCs w:val="24"/>
        </w:rPr>
        <w:t xml:space="preserve">nd I believe that I will be able to learn more from </w:t>
      </w:r>
      <w:r>
        <w:rPr>
          <w:rFonts w:ascii="Times New Roman" w:hAnsi="Times New Roman" w:cs="Times New Roman"/>
          <w:sz w:val="24"/>
          <w:szCs w:val="24"/>
        </w:rPr>
        <w:t xml:space="preserve">the last </w:t>
      </w:r>
      <w:r>
        <w:rPr>
          <w:rFonts w:ascii="Times New Roman" w:hAnsi="Times New Roman" w:cs="Times New Roman"/>
          <w:sz w:val="24"/>
          <w:szCs w:val="24"/>
        </w:rPr>
        <w:t xml:space="preserve">lab and hopefully make </w:t>
      </w:r>
      <w:r>
        <w:rPr>
          <w:rFonts w:ascii="Times New Roman" w:hAnsi="Times New Roman" w:cs="Times New Roman"/>
          <w:sz w:val="24"/>
          <w:szCs w:val="24"/>
        </w:rPr>
        <w:t>the grade in this clas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ADAB3C" w14:textId="77777777" w:rsidR="00BA5ADA" w:rsidRPr="00A2113E" w:rsidRDefault="00BA5ADA" w:rsidP="00BA5A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8F09E4" w14:textId="77777777" w:rsidR="00BA5ADA" w:rsidRDefault="00BA5ADA" w:rsidP="00BA5AD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 xml:space="preserve">I certify that this project is entirely my </w:t>
      </w:r>
      <w:r w:rsidRPr="005C0A85">
        <w:rPr>
          <w:rFonts w:ascii="Times New Roman" w:hAnsi="Times New Roman" w:cs="Times New Roman"/>
          <w:noProof/>
          <w:sz w:val="24"/>
          <w:szCs w:val="24"/>
        </w:rPr>
        <w:t>own</w:t>
      </w:r>
      <w:r w:rsidRPr="00A2113E">
        <w:rPr>
          <w:rFonts w:ascii="Times New Roman" w:hAnsi="Times New Roman" w:cs="Times New Roman"/>
          <w:sz w:val="24"/>
          <w:szCs w:val="24"/>
        </w:rPr>
        <w:t xml:space="preserve"> work. I wrote, debugged, and tested the code being presented, performed the experiments, and wrote the report. I also certify that I did not share my code or report or provided inappropriate assistance to any student in the class. </w:t>
      </w:r>
    </w:p>
    <w:p w14:paraId="2D7B5BA7" w14:textId="77777777" w:rsidR="00BA5ADA" w:rsidRDefault="00BA5ADA" w:rsidP="00BA5A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11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2113E">
        <w:rPr>
          <w:rFonts w:ascii="Times New Roman" w:hAnsi="Times New Roman" w:cs="Times New Roman"/>
          <w:sz w:val="24"/>
          <w:szCs w:val="24"/>
        </w:rPr>
        <w:t>ichael Gonzalez</w:t>
      </w:r>
    </w:p>
    <w:p w14:paraId="53629646" w14:textId="77777777" w:rsidR="00BA5ADA" w:rsidRDefault="00BA5ADA" w:rsidP="00B01EB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8E0F404" w14:textId="4797A4EA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9E800C" w14:textId="77777777" w:rsidR="00922BEA" w:rsidRDefault="00922BEA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E6E759" w14:textId="15283404" w:rsidR="00AF540F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periments/</w:t>
      </w:r>
      <w:r w:rsidR="003C43BB">
        <w:rPr>
          <w:rFonts w:ascii="Times New Roman" w:hAnsi="Times New Roman" w:cs="Times New Roman"/>
          <w:sz w:val="24"/>
          <w:szCs w:val="24"/>
        </w:rPr>
        <w:t>Results</w:t>
      </w:r>
    </w:p>
    <w:p w14:paraId="07F9FF71" w14:textId="44A493A4" w:rsidR="00D30FFB" w:rsidRDefault="00AF540F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D30FF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  <w:r w:rsidR="00D30FFB">
        <w:rPr>
          <w:rFonts w:ascii="Times New Roman" w:hAnsi="Times New Roman" w:cs="Times New Roman"/>
          <w:sz w:val="24"/>
          <w:szCs w:val="24"/>
        </w:rPr>
        <w:t xml:space="preserve"> </w:t>
      </w:r>
      <w:r w:rsidR="00BA5ADA" w:rsidRPr="005F51C1">
        <w:rPr>
          <w:rFonts w:ascii="Times New Roman" w:hAnsi="Times New Roman" w:cs="Times New Roman"/>
          <w:sz w:val="24"/>
          <w:szCs w:val="24"/>
        </w:rPr>
        <w:t>(when m &lt; n -1)</w:t>
      </w:r>
      <w:r w:rsidR="00D30FFB">
        <w:rPr>
          <w:rFonts w:ascii="Times New Roman" w:hAnsi="Times New Roman" w:cs="Times New Roman"/>
          <w:sz w:val="24"/>
          <w:szCs w:val="24"/>
        </w:rPr>
        <w:t>:</w:t>
      </w:r>
      <w:r w:rsidR="00922BEA">
        <w:rPr>
          <w:rFonts w:ascii="Times New Roman" w:hAnsi="Times New Roman" w:cs="Times New Roman"/>
          <w:sz w:val="24"/>
          <w:szCs w:val="24"/>
        </w:rPr>
        <w:t xml:space="preserve">    EX: 8*</w:t>
      </w:r>
      <w:proofErr w:type="gramStart"/>
      <w:r w:rsidR="00922BEA">
        <w:rPr>
          <w:rFonts w:ascii="Times New Roman" w:hAnsi="Times New Roman" w:cs="Times New Roman"/>
          <w:sz w:val="24"/>
          <w:szCs w:val="24"/>
        </w:rPr>
        <w:t xml:space="preserve">5  </w:t>
      </w:r>
      <w:r w:rsidR="00922BEA">
        <w:rPr>
          <w:rFonts w:ascii="Times New Roman" w:hAnsi="Times New Roman" w:cs="Times New Roman"/>
          <w:sz w:val="24"/>
          <w:szCs w:val="24"/>
        </w:rPr>
        <w:tab/>
      </w:r>
      <w:proofErr w:type="gramEnd"/>
      <w:r w:rsidR="00922BEA">
        <w:rPr>
          <w:rFonts w:ascii="Times New Roman" w:hAnsi="Times New Roman" w:cs="Times New Roman"/>
          <w:sz w:val="24"/>
          <w:szCs w:val="24"/>
        </w:rPr>
        <w:t xml:space="preserve">  m=15</w:t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  <w:t>EXAMPLE MAZE:</w:t>
      </w:r>
    </w:p>
    <w:p w14:paraId="7AE90188" w14:textId="425164DF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035731C" wp14:editId="0A8452E5">
            <wp:simplePos x="0" y="0"/>
            <wp:positionH relativeFrom="column">
              <wp:posOffset>4381500</wp:posOffset>
            </wp:positionH>
            <wp:positionV relativeFrom="paragraph">
              <wp:posOffset>19050</wp:posOffset>
            </wp:positionV>
            <wp:extent cx="2085975" cy="3267075"/>
            <wp:effectExtent l="0" t="0" r="9525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6A6D2C1" wp14:editId="493D50F6">
            <wp:extent cx="4352925" cy="41920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92062" cy="422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BCA6F" w14:textId="5920C182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AC8DDD" w14:textId="6ECB37DD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2B1EA9" w14:textId="77777777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5DB36A" w14:textId="17B8A0BC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FAFAC1" w14:textId="57728944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08D6A9" w14:textId="77777777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21FD88" w14:textId="3972EA0D" w:rsidR="00922BEA" w:rsidRDefault="00D30FFB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b. </w:t>
      </w:r>
      <w:r w:rsidR="00BA5ADA" w:rsidRPr="005F51C1">
        <w:rPr>
          <w:rFonts w:ascii="Times New Roman" w:hAnsi="Times New Roman" w:cs="Times New Roman"/>
          <w:sz w:val="24"/>
          <w:szCs w:val="24"/>
        </w:rPr>
        <w:t>(when m &gt; n -1</w:t>
      </w:r>
      <w:r w:rsidR="00922BEA" w:rsidRPr="005F51C1">
        <w:rPr>
          <w:rFonts w:ascii="Times New Roman" w:hAnsi="Times New Roman" w:cs="Times New Roman"/>
          <w:sz w:val="24"/>
          <w:szCs w:val="24"/>
        </w:rPr>
        <w:t>)</w:t>
      </w:r>
      <w:r w:rsidR="00922BEA">
        <w:rPr>
          <w:rFonts w:ascii="Times New Roman" w:hAnsi="Times New Roman" w:cs="Times New Roman"/>
          <w:sz w:val="24"/>
          <w:szCs w:val="24"/>
        </w:rPr>
        <w:t>:    EX: 8*</w:t>
      </w:r>
      <w:proofErr w:type="gramStart"/>
      <w:r w:rsidR="00922BEA">
        <w:rPr>
          <w:rFonts w:ascii="Times New Roman" w:hAnsi="Times New Roman" w:cs="Times New Roman"/>
          <w:sz w:val="24"/>
          <w:szCs w:val="24"/>
        </w:rPr>
        <w:t xml:space="preserve">5  </w:t>
      </w:r>
      <w:r w:rsidR="00922BEA">
        <w:rPr>
          <w:rFonts w:ascii="Times New Roman" w:hAnsi="Times New Roman" w:cs="Times New Roman"/>
          <w:sz w:val="24"/>
          <w:szCs w:val="24"/>
        </w:rPr>
        <w:tab/>
      </w:r>
      <w:proofErr w:type="gramEnd"/>
      <w:r w:rsidR="00922BEA">
        <w:rPr>
          <w:rFonts w:ascii="Times New Roman" w:hAnsi="Times New Roman" w:cs="Times New Roman"/>
          <w:sz w:val="24"/>
          <w:szCs w:val="24"/>
        </w:rPr>
        <w:t xml:space="preserve">  m=</w:t>
      </w:r>
      <w:r w:rsidR="00922BEA">
        <w:rPr>
          <w:rFonts w:ascii="Times New Roman" w:hAnsi="Times New Roman" w:cs="Times New Roman"/>
          <w:sz w:val="24"/>
          <w:szCs w:val="24"/>
        </w:rPr>
        <w:t>50</w:t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  <w:t>EXAMPLE MAZE:</w:t>
      </w:r>
    </w:p>
    <w:p w14:paraId="193A7F16" w14:textId="525D22C0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22BEA">
        <w:drawing>
          <wp:anchor distT="0" distB="0" distL="114300" distR="114300" simplePos="0" relativeHeight="251659264" behindDoc="0" locked="0" layoutInCell="1" allowOverlap="1" wp14:anchorId="3D45E35E" wp14:editId="14FA15BD">
            <wp:simplePos x="0" y="0"/>
            <wp:positionH relativeFrom="column">
              <wp:posOffset>4248150</wp:posOffset>
            </wp:positionH>
            <wp:positionV relativeFrom="paragraph">
              <wp:posOffset>5080</wp:posOffset>
            </wp:positionV>
            <wp:extent cx="2095500" cy="33051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04857C9D" wp14:editId="16E01AED">
            <wp:extent cx="4277876" cy="4262120"/>
            <wp:effectExtent l="0" t="0" r="889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2863" cy="430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AFFBB" w14:textId="6379C204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14F4DC" w14:textId="2C027ADC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3002B7" w14:textId="2AE51A8C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382E46" w14:textId="3053FCDC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185E10" w14:textId="3EDD52FF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C5C98B" w14:textId="7DD1A937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55AD5F" w14:textId="77777777" w:rsidR="00922BEA" w:rsidRDefault="00922BEA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D7C012" w14:textId="78678E4B" w:rsidR="00442787" w:rsidRDefault="00442787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BA5ADA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A5ADA" w:rsidRPr="005F51C1">
        <w:rPr>
          <w:rFonts w:ascii="Times New Roman" w:hAnsi="Times New Roman" w:cs="Times New Roman"/>
          <w:sz w:val="24"/>
          <w:szCs w:val="24"/>
        </w:rPr>
        <w:t>(when m = n-1</w:t>
      </w:r>
      <w:proofErr w:type="gramStart"/>
      <w:r w:rsidR="00BA5ADA" w:rsidRPr="005F51C1">
        <w:rPr>
          <w:rFonts w:ascii="Times New Roman" w:hAnsi="Times New Roman" w:cs="Times New Roman"/>
          <w:sz w:val="24"/>
          <w:szCs w:val="24"/>
        </w:rPr>
        <w:t>)</w:t>
      </w:r>
      <w:r w:rsidR="00922BEA" w:rsidRPr="00922BEA">
        <w:rPr>
          <w:rFonts w:ascii="Times New Roman" w:hAnsi="Times New Roman" w:cs="Times New Roman"/>
          <w:sz w:val="24"/>
          <w:szCs w:val="24"/>
        </w:rPr>
        <w:t xml:space="preserve"> </w:t>
      </w:r>
      <w:r w:rsidR="00922BEA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922BEA">
        <w:rPr>
          <w:rFonts w:ascii="Times New Roman" w:hAnsi="Times New Roman" w:cs="Times New Roman"/>
          <w:sz w:val="24"/>
          <w:szCs w:val="24"/>
        </w:rPr>
        <w:t xml:space="preserve">    EX: 8*5  </w:t>
      </w:r>
      <w:r w:rsidR="00922BEA">
        <w:rPr>
          <w:rFonts w:ascii="Times New Roman" w:hAnsi="Times New Roman" w:cs="Times New Roman"/>
          <w:sz w:val="24"/>
          <w:szCs w:val="24"/>
        </w:rPr>
        <w:tab/>
        <w:t xml:space="preserve">  m=</w:t>
      </w:r>
      <w:r w:rsidR="00922BEA">
        <w:rPr>
          <w:rFonts w:ascii="Times New Roman" w:hAnsi="Times New Roman" w:cs="Times New Roman"/>
          <w:sz w:val="24"/>
          <w:szCs w:val="24"/>
        </w:rPr>
        <w:t>39</w:t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</w:r>
      <w:r w:rsidR="00922BEA">
        <w:rPr>
          <w:rFonts w:ascii="Times New Roman" w:hAnsi="Times New Roman" w:cs="Times New Roman"/>
          <w:sz w:val="24"/>
          <w:szCs w:val="24"/>
        </w:rPr>
        <w:tab/>
        <w:t>EXAMPLE MAZE:</w:t>
      </w:r>
    </w:p>
    <w:p w14:paraId="64BA6379" w14:textId="44DF375B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02729A" wp14:editId="140C0C20">
            <wp:simplePos x="0" y="0"/>
            <wp:positionH relativeFrom="column">
              <wp:posOffset>4343400</wp:posOffset>
            </wp:positionH>
            <wp:positionV relativeFrom="paragraph">
              <wp:posOffset>5080</wp:posOffset>
            </wp:positionV>
            <wp:extent cx="2085975" cy="328612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2916387" wp14:editId="0DC13B57">
            <wp:extent cx="4292669" cy="4324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7278" cy="435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8F25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570D50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781B56A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18636D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421BA1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71CD93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A3D9A3" w14:textId="77777777" w:rsidR="00922BEA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B94D36" w14:textId="3D4C74A7" w:rsidR="00442787" w:rsidRDefault="00922BEA" w:rsidP="004427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a</w:t>
      </w:r>
      <w:r w:rsidR="004427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="00442787">
        <w:rPr>
          <w:rFonts w:ascii="Times New Roman" w:hAnsi="Times New Roman" w:cs="Times New Roman"/>
          <w:sz w:val="24"/>
          <w:szCs w:val="24"/>
        </w:rPr>
        <w:t>:</w:t>
      </w:r>
    </w:p>
    <w:p w14:paraId="06B4C81D" w14:textId="64F58F4E" w:rsidR="00EC5ED3" w:rsidRDefault="00EC5ED3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46296B0" wp14:editId="63D6B95D">
            <wp:simplePos x="0" y="0"/>
            <wp:positionH relativeFrom="margin">
              <wp:align>center</wp:align>
            </wp:positionH>
            <wp:positionV relativeFrom="paragraph">
              <wp:posOffset>1995805</wp:posOffset>
            </wp:positionV>
            <wp:extent cx="2114550" cy="33337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5010EE4" wp14:editId="74A53F28">
            <wp:extent cx="5162550" cy="6629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B0A10" w14:textId="05FA16E7" w:rsidR="007A7BCD" w:rsidRDefault="00442787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ning time is: </w:t>
      </w:r>
      <w:r w:rsidR="00EC5ED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econds</w:t>
      </w:r>
    </w:p>
    <w:p w14:paraId="60F5D9DF" w14:textId="77777777" w:rsidR="00EC5ED3" w:rsidRDefault="00EC5ED3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BB0815" w14:textId="3F920C7C" w:rsidR="007A7BCD" w:rsidRDefault="00922BEA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b</w:t>
      </w:r>
      <w:r w:rsidR="007A7BC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C5ED3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="007A7BCD">
        <w:rPr>
          <w:rFonts w:ascii="Times New Roman" w:hAnsi="Times New Roman" w:cs="Times New Roman"/>
          <w:sz w:val="24"/>
          <w:szCs w:val="24"/>
        </w:rPr>
        <w:t>:</w:t>
      </w:r>
    </w:p>
    <w:p w14:paraId="3DFFF1F8" w14:textId="2407C900" w:rsidR="00EC5ED3" w:rsidRDefault="00EC5ED3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75DE1A9" wp14:editId="19DBA602">
            <wp:simplePos x="0" y="0"/>
            <wp:positionH relativeFrom="margin">
              <wp:align>center</wp:align>
            </wp:positionH>
            <wp:positionV relativeFrom="paragraph">
              <wp:posOffset>1638300</wp:posOffset>
            </wp:positionV>
            <wp:extent cx="2114550" cy="333375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D3E17A0" wp14:editId="521D59D2">
            <wp:extent cx="5172075" cy="66008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1FF7" w14:textId="089C8502" w:rsidR="00EC5ED3" w:rsidRDefault="00EC5ED3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3D3721" w14:textId="53FB8E3D" w:rsidR="007A7BCD" w:rsidRDefault="007A7BCD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ning time is: </w:t>
      </w:r>
      <w:r w:rsidR="00EC5ED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econds</w:t>
      </w:r>
    </w:p>
    <w:p w14:paraId="1AA31A4A" w14:textId="7BC85B55" w:rsidR="007A7BCD" w:rsidRDefault="00922BEA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c</w:t>
      </w:r>
      <w:r w:rsidR="007A7BC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C5ED3">
        <w:rPr>
          <w:rFonts w:ascii="Times New Roman" w:hAnsi="Times New Roman" w:cs="Times New Roman"/>
          <w:sz w:val="24"/>
          <w:szCs w:val="24"/>
        </w:rPr>
        <w:t>Depth_First_Search_Recursion</w:t>
      </w:r>
      <w:proofErr w:type="spellEnd"/>
      <w:r w:rsidR="007A7BCD">
        <w:rPr>
          <w:rFonts w:ascii="Times New Roman" w:hAnsi="Times New Roman" w:cs="Times New Roman"/>
          <w:sz w:val="24"/>
          <w:szCs w:val="24"/>
        </w:rPr>
        <w:t>:</w:t>
      </w:r>
    </w:p>
    <w:p w14:paraId="546E60D6" w14:textId="1C9700F8" w:rsidR="00EC5ED3" w:rsidRDefault="00EC5ED3" w:rsidP="007A7B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5D3C487" wp14:editId="680CEE0D">
            <wp:simplePos x="0" y="0"/>
            <wp:positionH relativeFrom="margin">
              <wp:align>center</wp:align>
            </wp:positionH>
            <wp:positionV relativeFrom="paragraph">
              <wp:posOffset>2000250</wp:posOffset>
            </wp:positionV>
            <wp:extent cx="2114550" cy="33337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48F14BAD" wp14:editId="3919363C">
            <wp:extent cx="5181600" cy="6724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FB26585" w14:textId="77777777" w:rsidR="00EC5ED3" w:rsidRDefault="00EC5ED3" w:rsidP="00400D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5C3184" w14:textId="4C9C4A27" w:rsidR="007A7BCD" w:rsidRDefault="007A7BCD" w:rsidP="00EC5ED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ning time is: </w:t>
      </w:r>
      <w:r w:rsidR="00EC5ED3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econd</w:t>
      </w:r>
      <w:r w:rsidR="00EC5ED3">
        <w:rPr>
          <w:rFonts w:ascii="Times New Roman" w:hAnsi="Times New Roman" w:cs="Times New Roman"/>
          <w:sz w:val="24"/>
          <w:szCs w:val="24"/>
        </w:rPr>
        <w:t>s</w:t>
      </w:r>
    </w:p>
    <w:p w14:paraId="16A9B3E2" w14:textId="77777777" w:rsidR="007A7BCD" w:rsidRDefault="007A7BCD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0471A8B" w14:textId="1FE45BFD" w:rsidR="008A0F14" w:rsidRDefault="008A0F14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Appendix – code</w:t>
      </w:r>
    </w:p>
    <w:p w14:paraId="0E67FF6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Author: Michael Gonzalez</w:t>
      </w:r>
    </w:p>
    <w:p w14:paraId="46BDB15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Course: CS 2302 Data Structures</w:t>
      </w:r>
    </w:p>
    <w:p w14:paraId="764A174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Lab 7</w:t>
      </w:r>
    </w:p>
    <w:p w14:paraId="136CA8A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#TA: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Anindita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Nath &amp;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Eduuardo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Lara</w:t>
      </w:r>
    </w:p>
    <w:p w14:paraId="4A8E299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urpose:th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 purpose of this lab is to modify our maze code to handle 3 cases</w:t>
      </w:r>
    </w:p>
    <w:p w14:paraId="4ADE5E6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1.</w:t>
      </w:r>
    </w:p>
    <w:p w14:paraId="4FD9238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a) A path from source to destination is not guaranteed to exist (when m &lt; n -1)</w:t>
      </w:r>
    </w:p>
    <w:p w14:paraId="5835117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b) The is a unique path from source to destination (when m = n-1)</w:t>
      </w:r>
    </w:p>
    <w:p w14:paraId="06ECD6A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c) There is at least one path from source to destination (when m &gt; n -1).</w:t>
      </w:r>
    </w:p>
    <w:p w14:paraId="46F2BFB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2.Writ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 a method to build the adjacency list representation of your maze.</w:t>
      </w:r>
    </w:p>
    <w:p w14:paraId="69B2D36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3.Implement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 the following algorithms to solve the maze you created, assuming the starting position is</w:t>
      </w:r>
    </w:p>
    <w:p w14:paraId="0C643E0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bottom-left corner and the goal position is the top-right corner.</w:t>
      </w:r>
    </w:p>
    <w:p w14:paraId="7CAB795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a) Breadth-first search.</w:t>
      </w:r>
    </w:p>
    <w:p w14:paraId="5959E0C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b) Depth-first search using a stack. This is identical to breadth-first search. but the queue is replaced</w:t>
      </w:r>
    </w:p>
    <w:p w14:paraId="68122AA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by a stack.</w:t>
      </w:r>
    </w:p>
    <w:p w14:paraId="1BFB577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(c) Depth-first using recursion.</w:t>
      </w:r>
    </w:p>
    <w:p w14:paraId="1457EB7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 Last modified April,28 2019</w:t>
      </w:r>
    </w:p>
    <w:p w14:paraId="0BF10FA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9F1F77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matplotlib.pyplot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12B092B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1AF9263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import random</w:t>
      </w:r>
    </w:p>
    <w:p w14:paraId="633BB42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import time </w:t>
      </w:r>
    </w:p>
    <w:p w14:paraId="047AB0B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import queue</w:t>
      </w:r>
    </w:p>
    <w:p w14:paraId="71D9CB3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sf</w:t>
      </w:r>
      <w:proofErr w:type="spellEnd"/>
    </w:p>
    <w:p w14:paraId="4B57124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664A79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adj_list_to_edge_lis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:</w:t>
      </w:r>
    </w:p>
    <w:p w14:paraId="3E7D895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g = []</w:t>
      </w:r>
    </w:p>
    <w:p w14:paraId="7109DD3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source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):</w:t>
      </w:r>
    </w:p>
    <w:p w14:paraId="22794DD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ource,G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source]])</w:t>
      </w:r>
    </w:p>
    <w:p w14:paraId="22AB310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g</w:t>
      </w:r>
    </w:p>
    <w:p w14:paraId="1C85AFA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FB0F4D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remove_all_v_edge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,v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52AD74A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[v])):</w:t>
      </w:r>
    </w:p>
    <w:p w14:paraId="6362273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G[v]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 = -1</w:t>
      </w:r>
    </w:p>
    <w:p w14:paraId="4787CB1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G</w:t>
      </w:r>
    </w:p>
    <w:p w14:paraId="3F87F8B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5D74D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all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rows,maze_cols,cell_num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False):</w:t>
      </w:r>
    </w:p>
    <w:p w14:paraId="42597A8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ig, ax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)</w:t>
      </w:r>
    </w:p>
    <w:p w14:paraId="7DBEA65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w in walls:</w:t>
      </w:r>
    </w:p>
    <w:p w14:paraId="1600703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w[1]-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w[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0] ==1: #vertical wall</w:t>
      </w:r>
    </w:p>
    <w:p w14:paraId="29DE87C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0 = (w[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1]%</w:t>
      </w:r>
      <w:proofErr w:type="spellStart"/>
      <w:proofErr w:type="gramEnd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90C09A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1 = x0</w:t>
      </w:r>
    </w:p>
    <w:p w14:paraId="3DDA36A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y0 = (w[1]//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776EDA3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y1 = y0+1</w:t>
      </w:r>
    </w:p>
    <w:p w14:paraId="72B54E8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else:#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horizontal wall</w:t>
      </w:r>
    </w:p>
    <w:p w14:paraId="3091C0C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0 = (w[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0]%</w:t>
      </w:r>
      <w:proofErr w:type="spellStart"/>
      <w:proofErr w:type="gramEnd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629E176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1 = x0+1</w:t>
      </w:r>
    </w:p>
    <w:p w14:paraId="65F53E6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y0 = (w[1]//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0C671FA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y1 = y0  </w:t>
      </w:r>
    </w:p>
    <w:p w14:paraId="6B3517C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x0,x1],[y0,y1],linewidth=1,color='k')</w:t>
      </w:r>
    </w:p>
    <w:p w14:paraId="6EDE71F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x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</w:p>
    <w:p w14:paraId="66C77CA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y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</w:p>
    <w:p w14:paraId="0E06F89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0,0,sx,sx,0],[0,sy,sy,0,0],linewidth=2,color='k')</w:t>
      </w:r>
    </w:p>
    <w:p w14:paraId="3C7BFA2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cell_num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:</w:t>
      </w:r>
    </w:p>
    <w:p w14:paraId="7B3935B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for r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5CCF5FA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for c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A94D14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            cell = c + r*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A2C405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ax.tex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(c+.5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),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r+.5), str(cell), size=10,</w:t>
      </w:r>
    </w:p>
    <w:p w14:paraId="6EAD3D5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        ha="center",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"center")</w:t>
      </w:r>
    </w:p>
    <w:p w14:paraId="0718315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axi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('off') </w:t>
      </w:r>
    </w:p>
    <w:p w14:paraId="4629A98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ax.set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aspec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1.0)</w:t>
      </w:r>
    </w:p>
    <w:p w14:paraId="475A62F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ax</w:t>
      </w:r>
    </w:p>
    <w:p w14:paraId="7194327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D5FEB2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3CDD3D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wall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4A43FB2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 Creates a list with all the walls in the maze</w:t>
      </w:r>
    </w:p>
    <w:p w14:paraId="2D06D52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]</w:t>
      </w:r>
    </w:p>
    <w:p w14:paraId="7A2CAFD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r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F6256B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for c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AA5B0A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cell = c + r*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</w:p>
    <w:p w14:paraId="6177C2E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c!=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maze_cols-1:</w:t>
      </w:r>
    </w:p>
    <w:p w14:paraId="4A7CDA8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cell,cell+1])</w:t>
      </w:r>
    </w:p>
    <w:p w14:paraId="32D8593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r!=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maze_rows-1:</w:t>
      </w:r>
    </w:p>
    <w:p w14:paraId="30E45E1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cell,cell+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)</w:t>
      </w:r>
    </w:p>
    <w:p w14:paraId="43FA658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w</w:t>
      </w:r>
    </w:p>
    <w:p w14:paraId="7815EFB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C99389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CountSet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:</w:t>
      </w:r>
    </w:p>
    <w:p w14:paraId="1D1D945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set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12CF7A3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):</w:t>
      </w:r>
    </w:p>
    <w:p w14:paraId="3C9119F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S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&lt;0:</w:t>
      </w:r>
    </w:p>
    <w:p w14:paraId="259E5EE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set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+= 1</w:t>
      </w:r>
    </w:p>
    <w:p w14:paraId="47AC21B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195E96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sets</w:t>
      </w:r>
      <w:proofErr w:type="spellEnd"/>
    </w:p>
    <w:p w14:paraId="5F280DA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EA0957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##################################################</w:t>
      </w:r>
    </w:p>
    <w:p w14:paraId="1192A8E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                       LAB START</w:t>
      </w:r>
    </w:p>
    <w:p w14:paraId="4265B7D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4AE03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8781E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created a method to draw a series off lines if there is a solution</w:t>
      </w:r>
    </w:p>
    <w:p w14:paraId="3B8F6D6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,pre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v,xe,y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08651D9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 !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= -1:</w:t>
      </w:r>
    </w:p>
    <w:p w14:paraId="2A2D693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v =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+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:</w:t>
      </w:r>
    </w:p>
    <w:p w14:paraId="2B2A861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i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e</w:t>
      </w:r>
      <w:proofErr w:type="spellEnd"/>
    </w:p>
    <w:p w14:paraId="1967577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ye-1</w:t>
      </w:r>
    </w:p>
    <w:p w14:paraId="2C93E0D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,pre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4024E20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x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,y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linewidth=1,color='r')</w:t>
      </w:r>
    </w:p>
    <w:p w14:paraId="61FF3B0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178815E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if  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-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:</w:t>
      </w:r>
    </w:p>
    <w:p w14:paraId="5ABDAFD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i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e</w:t>
      </w:r>
      <w:proofErr w:type="spellEnd"/>
    </w:p>
    <w:p w14:paraId="3A0E976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ye+1</w:t>
      </w:r>
    </w:p>
    <w:p w14:paraId="5CD41AC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,pre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013E02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x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,y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],linewidth=1,color='r')       </w:t>
      </w:r>
    </w:p>
    <w:p w14:paraId="258B9AF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77C53BF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v =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+1:</w:t>
      </w:r>
    </w:p>
    <w:p w14:paraId="649B4A9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i= xe-1</w:t>
      </w:r>
    </w:p>
    <w:p w14:paraId="3488D85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ye</w:t>
      </w:r>
    </w:p>
    <w:p w14:paraId="00E18EB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,pre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682D43B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x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,y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linewidth=1,color='r')</w:t>
      </w:r>
    </w:p>
    <w:p w14:paraId="2B8BD4F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2E76EFD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v =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-1:</w:t>
      </w:r>
    </w:p>
    <w:p w14:paraId="23DBBD3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xi= xe+1</w:t>
      </w:r>
    </w:p>
    <w:p w14:paraId="3FF76E2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ye</w:t>
      </w:r>
    </w:p>
    <w:p w14:paraId="1248BED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,prev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]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y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0BCDB8D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xi,x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yi,y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],linewidth=1,color='r')</w:t>
      </w:r>
    </w:p>
    <w:p w14:paraId="6E39B4B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D61CA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 method for if the user choses m &lt; n-1</w:t>
      </w:r>
    </w:p>
    <w:p w14:paraId="4F15320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>def Choice_1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m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7B2CA20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G = []</w:t>
      </w:r>
    </w:p>
    <w:p w14:paraId="7A502FC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71457AF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])</w:t>
      </w:r>
    </w:p>
    <w:p w14:paraId="118A82C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hile m &gt; 0:</w:t>
      </w:r>
    </w:p>
    <w:p w14:paraId="09C8300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d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random.randin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0,len(walls)-1)</w:t>
      </w:r>
    </w:p>
    <w:p w14:paraId="5FE6B88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'removing wall ',walls[d])</w:t>
      </w:r>
    </w:p>
    <w:p w14:paraId="31412FC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0]) !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1]):    </w:t>
      </w:r>
    </w:p>
    <w:p w14:paraId="2CD2323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#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16DC604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by_si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1F66AC3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walls.pop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d)</w:t>
      </w:r>
    </w:p>
    <w:p w14:paraId="40EA39D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)</w:t>
      </w:r>
    </w:p>
    <w:p w14:paraId="74BA925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)</w:t>
      </w:r>
    </w:p>
    <w:p w14:paraId="348E447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m = m-1</w:t>
      </w:r>
    </w:p>
    <w:p w14:paraId="50E5701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draw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dsf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</w:t>
      </w:r>
    </w:p>
    <w:p w14:paraId="0D0AA4B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ic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all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rows,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6C5D98F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DC2BE3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rint(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")</w:t>
      </w:r>
    </w:p>
    <w:p w14:paraId="1308D0C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ath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,0)</w:t>
      </w:r>
    </w:p>
    <w:p w14:paraId="543D1E2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ic,Path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num_cells-1,maze_cols-.5,maze_rows-.5)</w:t>
      </w:r>
    </w:p>
    <w:p w14:paraId="47B9C3A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)</w:t>
      </w:r>
    </w:p>
    <w:p w14:paraId="3C9404E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,num_cells-1)</w:t>
      </w:r>
    </w:p>
    <w:p w14:paraId="158D224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G</w:t>
      </w:r>
    </w:p>
    <w:p w14:paraId="6269E4F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383029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4077A0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DE04AB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 method for if the user choses m &gt; n-1</w:t>
      </w:r>
    </w:p>
    <w:p w14:paraId="309EF37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def Choice_2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m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5CF01EA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G = []</w:t>
      </w:r>
    </w:p>
    <w:p w14:paraId="02D4225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F36364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])</w:t>
      </w:r>
    </w:p>
    <w:p w14:paraId="7DCC1C8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hile m &gt; 0:</w:t>
      </w:r>
    </w:p>
    <w:p w14:paraId="1A6E56E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d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random.randin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0,len(walls)-1)</w:t>
      </w:r>
    </w:p>
    <w:p w14:paraId="1607E3A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0]) !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1]):    </w:t>
      </w:r>
    </w:p>
    <w:p w14:paraId="47B58FC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'removing wall ',walls[d])</w:t>
      </w:r>
    </w:p>
    <w:p w14:paraId="1B59A6C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#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595FDFD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by_si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4E1AC96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walls.pop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d)</w:t>
      </w:r>
    </w:p>
    <w:p w14:paraId="74ADDBF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)</w:t>
      </w:r>
    </w:p>
    <w:p w14:paraId="4CDBB71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)</w:t>
      </w:r>
    </w:p>
    <w:p w14:paraId="240BE80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m = m-1</w:t>
      </w:r>
    </w:p>
    <w:p w14:paraId="77D0A23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draw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dsf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</w:t>
      </w:r>
    </w:p>
    <w:p w14:paraId="19EB093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ic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all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rows,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68CE687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18A680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rint(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")</w:t>
      </w:r>
    </w:p>
    <w:p w14:paraId="45C4F93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ath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,0)</w:t>
      </w:r>
    </w:p>
    <w:p w14:paraId="30992FF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ic,Path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num_cells-1,maze_cols-.5,maze_rows-.5)</w:t>
      </w:r>
    </w:p>
    <w:p w14:paraId="7FD2A63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)</w:t>
      </w:r>
    </w:p>
    <w:p w14:paraId="4F3EA93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,num_cells-1)</w:t>
      </w:r>
    </w:p>
    <w:p w14:paraId="31EEE0A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G</w:t>
      </w:r>
    </w:p>
    <w:p w14:paraId="342C29B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488E1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8109C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 method for if the user choses m = n-1</w:t>
      </w:r>
    </w:p>
    <w:p w14:paraId="08614BA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def Choice_3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79FDAC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G = []</w:t>
      </w:r>
    </w:p>
    <w:p w14:paraId="6A99A67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2394F63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[])</w:t>
      </w:r>
    </w:p>
    <w:p w14:paraId="24B61F3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CountSet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 &gt; 1:</w:t>
      </w:r>
    </w:p>
    <w:p w14:paraId="79D7E07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d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random.randin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0,len(walls)-1)</w:t>
      </w:r>
    </w:p>
    <w:p w14:paraId="69CAEF2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'removing wall ',walls[d])</w:t>
      </w:r>
    </w:p>
    <w:p w14:paraId="29456E6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    if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0]) !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sf.find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[d][1]):    </w:t>
      </w:r>
    </w:p>
    <w:p w14:paraId="67A8567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#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40098A7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union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by_si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d][0],walls[d][1])</w:t>
      </w:r>
    </w:p>
    <w:p w14:paraId="4911C76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walls.pop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d)</w:t>
      </w:r>
    </w:p>
    <w:p w14:paraId="4A1BA1E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)</w:t>
      </w:r>
    </w:p>
    <w:p w14:paraId="211EA21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G[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1]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.append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oppedWall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0])</w:t>
      </w:r>
    </w:p>
    <w:p w14:paraId="2F3DF6C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draw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dsf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</w:t>
      </w:r>
    </w:p>
    <w:p w14:paraId="7731B5C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ic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all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rows,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491803B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9543F2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rint(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")</w:t>
      </w:r>
    </w:p>
    <w:p w14:paraId="70079EA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ath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,0)</w:t>
      </w:r>
    </w:p>
    <w:p w14:paraId="6F5F0EB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ic,Path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num_cells-1,maze_cols-.5,maze_rows-.5)</w:t>
      </w:r>
    </w:p>
    <w:p w14:paraId="2CC4616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)</w:t>
      </w:r>
    </w:p>
    <w:p w14:paraId="04D9FEB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Path,num_cells-1)</w:t>
      </w:r>
    </w:p>
    <w:p w14:paraId="3A0E93B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G</w:t>
      </w:r>
    </w:p>
    <w:p w14:paraId="5C44D0E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70E30F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#method used to print path as an array</w:t>
      </w:r>
    </w:p>
    <w:p w14:paraId="567841E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rev,v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5E85F9A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v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] !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= -1:</w:t>
      </w:r>
    </w:p>
    <w:p w14:paraId="54C7BD0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rev,prev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[v])</w:t>
      </w:r>
    </w:p>
    <w:p w14:paraId="0DACBB2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 - ")</w:t>
      </w:r>
    </w:p>
    <w:p w14:paraId="36954ED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print(v)</w:t>
      </w:r>
    </w:p>
    <w:p w14:paraId="18FE6F5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40313C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1AC70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53576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bread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,v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1B4CD2C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visited =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bool)</w:t>
      </w:r>
    </w:p>
    <w:p w14:paraId="6D3FC7C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int)-1</w:t>
      </w:r>
    </w:p>
    <w:p w14:paraId="42E01E2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Q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queue.Queu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)</w:t>
      </w:r>
    </w:p>
    <w:p w14:paraId="2AF241A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Q.pu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v)</w:t>
      </w:r>
    </w:p>
    <w:p w14:paraId="2ACD319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visited[v] = True</w:t>
      </w:r>
    </w:p>
    <w:p w14:paraId="1CF4D8E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hile not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Q.empty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):</w:t>
      </w:r>
    </w:p>
    <w:p w14:paraId="78320EB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u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Q.ge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36AE1B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for t in G[u]:</w:t>
      </w:r>
    </w:p>
    <w:p w14:paraId="2662DB1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if not visited[t]:</w:t>
      </w:r>
    </w:p>
    <w:p w14:paraId="397CBE0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visited[t] = True</w:t>
      </w:r>
    </w:p>
    <w:p w14:paraId="0191F75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t] = u</w:t>
      </w:r>
    </w:p>
    <w:p w14:paraId="57CBA42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Q.pu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t)</w:t>
      </w:r>
    </w:p>
    <w:p w14:paraId="3A65E95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</w:p>
    <w:p w14:paraId="72B5FDE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DB844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Stack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,v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626F6D1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visited =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bool)</w:t>
      </w:r>
    </w:p>
    <w:p w14:paraId="67B8F38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int)-1</w:t>
      </w:r>
    </w:p>
    <w:p w14:paraId="3D62882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stack = []</w:t>
      </w:r>
    </w:p>
    <w:p w14:paraId="080D6C4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v)</w:t>
      </w:r>
    </w:p>
    <w:p w14:paraId="05FE9C4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visited[v] = True</w:t>
      </w:r>
    </w:p>
    <w:p w14:paraId="13BF3A0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hile not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tack)&lt;=0:</w:t>
      </w:r>
    </w:p>
    <w:p w14:paraId="2A20C76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u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.pop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468F67A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for t in G[u]:</w:t>
      </w:r>
    </w:p>
    <w:p w14:paraId="06876CD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if not visited[t]:</w:t>
      </w:r>
    </w:p>
    <w:p w14:paraId="14668C4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visited[t] = True</w:t>
      </w:r>
    </w:p>
    <w:p w14:paraId="3D1F7CE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t] = u</w:t>
      </w:r>
    </w:p>
    <w:p w14:paraId="7C072A8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.append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t)</w:t>
      </w:r>
    </w:p>
    <w:p w14:paraId="39F6F52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</w:p>
    <w:p w14:paraId="5228967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221CC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Re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,sourc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:</w:t>
      </w:r>
    </w:p>
    <w:p w14:paraId="09B65F8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visited[source] = True</w:t>
      </w:r>
    </w:p>
    <w:p w14:paraId="347A725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for t in G[source]:</w:t>
      </w:r>
    </w:p>
    <w:p w14:paraId="5880457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if not visited[t]:</w:t>
      </w:r>
    </w:p>
    <w:p w14:paraId="4BF607B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[t] = source</w:t>
      </w:r>
    </w:p>
    <w:p w14:paraId="3892489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Re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G,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EF7147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47D98DC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21A02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09D83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5B8FDA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4E84DC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EFBCDA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>if __name__ == "__main__":</w:t>
      </w:r>
    </w:p>
    <w:p w14:paraId="1D0CCEF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########################################</w:t>
      </w:r>
    </w:p>
    <w:p w14:paraId="0F6CB12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           User Interface              #</w:t>
      </w:r>
    </w:p>
    <w:p w14:paraId="57D5BDD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########################################</w:t>
      </w:r>
    </w:p>
    <w:p w14:paraId="3DE1180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F62C6F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start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time.tim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)</w:t>
      </w:r>
    </w:p>
    <w:p w14:paraId="0B77BB1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0B510E3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3F9C0C6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row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cols</w:t>
      </w:r>
      <w:proofErr w:type="spellEnd"/>
    </w:p>
    <w:p w14:paraId="6095C2B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C5C79E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plt.clos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 xml:space="preserve">("all") </w:t>
      </w:r>
    </w:p>
    <w:p w14:paraId="32BDFB1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Maze creation</w:t>
      </w:r>
    </w:p>
    <w:p w14:paraId="3D57AA8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734F35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walls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wall_lis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maze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row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o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7567968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206E86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raw_maz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walls,maze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rows,maze_cols,cell_num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=True) </w:t>
      </w:r>
    </w:p>
    <w:p w14:paraId="7E0D863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7E2AF9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S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DisjointSetForest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7E76218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dsf.draw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dsf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S)</w:t>
      </w:r>
    </w:p>
    <w:p w14:paraId="14F0CEF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540F06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753D0B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57A33E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C24F1D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14:paraId="305E9A4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n, the number of cells:"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85243A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x =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Type m, the number of walls to remove:")</w:t>
      </w:r>
    </w:p>
    <w:p w14:paraId="46FB3D8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2F7463A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F1F979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Choice m &lt; n-1</w:t>
      </w:r>
    </w:p>
    <w:p w14:paraId="1A07763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if int(x) &lt; num_cells-1:</w:t>
      </w:r>
    </w:p>
    <w:p w14:paraId="2B4EE73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A path from source to destination is not guaranteed to exist (m &lt; n -1)")</w:t>
      </w:r>
    </w:p>
    <w:p w14:paraId="0D08C42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Gr = Choice_1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in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x))</w:t>
      </w:r>
    </w:p>
    <w:p w14:paraId="245AF01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Stack")</w:t>
      </w:r>
    </w:p>
    <w:p w14:paraId="4FB90129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ath3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076E703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path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3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32D2C9A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path3)</w:t>
      </w:r>
    </w:p>
    <w:p w14:paraId="5B8F4BA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23556DA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visited =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bool)</w:t>
      </w:r>
    </w:p>
    <w:p w14:paraId="1F5B82E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int)-1</w:t>
      </w:r>
    </w:p>
    <w:p w14:paraId="14BA4B8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recursive")</w:t>
      </w:r>
    </w:p>
    <w:p w14:paraId="49EFA7C5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Re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0A041FD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5B46247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ev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2CF1CD43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35C499F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Choice m &gt; n-1</w:t>
      </w:r>
    </w:p>
    <w:p w14:paraId="1681412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int(x) &gt; num_cells-1:</w:t>
      </w:r>
    </w:p>
    <w:p w14:paraId="77ACB68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here is at least one path from source to destination (m &gt; n-1)")</w:t>
      </w:r>
    </w:p>
    <w:p w14:paraId="37E3389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Gr = Choice_2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int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x))</w:t>
      </w:r>
    </w:p>
    <w:p w14:paraId="22FE500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Stack")</w:t>
      </w:r>
    </w:p>
    <w:p w14:paraId="1150A9E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ath3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5E92035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path3)</w:t>
      </w:r>
    </w:p>
    <w:p w14:paraId="2296077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path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3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70A8BC7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1453EEF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lastRenderedPageBreak/>
        <w:t xml:space="preserve">        visited =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bool)</w:t>
      </w:r>
    </w:p>
    <w:p w14:paraId="73032E6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int)-1</w:t>
      </w:r>
    </w:p>
    <w:p w14:paraId="5C1819D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recursive")</w:t>
      </w:r>
    </w:p>
    <w:p w14:paraId="23A4CAE4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Re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040848A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4CD6D3A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ev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688289F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#Choice m = n-1   </w:t>
      </w:r>
    </w:p>
    <w:p w14:paraId="72F433A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1D6D925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The is a unique path from source to destination (m = n -1)")</w:t>
      </w:r>
    </w:p>
    <w:p w14:paraId="0F93C7F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Gr = Choice_3(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S,walls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,num_cells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36BC0C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Stack")</w:t>
      </w:r>
    </w:p>
    <w:p w14:paraId="47CE540D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ath3 =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517B497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path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3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01BD624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path3)</w:t>
      </w:r>
    </w:p>
    <w:p w14:paraId="596FD252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31E48B2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visited =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bool)</w:t>
      </w:r>
    </w:p>
    <w:p w14:paraId="27BB2F36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np.zeros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Gr),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typ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=int)-1</w:t>
      </w:r>
    </w:p>
    <w:p w14:paraId="530EEE80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recursive")</w:t>
      </w:r>
    </w:p>
    <w:p w14:paraId="7EE09411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depth_first_search_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Rec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Gr,0)</w:t>
      </w:r>
    </w:p>
    <w:p w14:paraId="089D3BC7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</w:t>
      </w:r>
    </w:p>
    <w:p w14:paraId="130AEE7A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printPath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ev,num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_cells-1)</w:t>
      </w:r>
    </w:p>
    <w:p w14:paraId="256B861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9046DBC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9F29A6B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elapsed_tim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A5ADA">
        <w:rPr>
          <w:rFonts w:ascii="Times New Roman" w:hAnsi="Times New Roman" w:cs="Times New Roman"/>
          <w:sz w:val="24"/>
          <w:szCs w:val="24"/>
        </w:rPr>
        <w:t>time.time</w:t>
      </w:r>
      <w:proofErr w:type="spellEnd"/>
      <w:proofErr w:type="gramEnd"/>
      <w:r w:rsidRPr="00BA5ADA">
        <w:rPr>
          <w:rFonts w:ascii="Times New Roman" w:hAnsi="Times New Roman" w:cs="Times New Roman"/>
          <w:sz w:val="24"/>
          <w:szCs w:val="24"/>
        </w:rPr>
        <w:t>()-start</w:t>
      </w:r>
    </w:p>
    <w:p w14:paraId="5B1ABB88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A5ADA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A5ADA">
        <w:rPr>
          <w:rFonts w:ascii="Times New Roman" w:hAnsi="Times New Roman" w:cs="Times New Roman"/>
          <w:sz w:val="24"/>
          <w:szCs w:val="24"/>
        </w:rPr>
        <w:t>"Running time for Maze construction:", round(</w:t>
      </w:r>
      <w:proofErr w:type="spellStart"/>
      <w:r w:rsidRPr="00BA5ADA">
        <w:rPr>
          <w:rFonts w:ascii="Times New Roman" w:hAnsi="Times New Roman" w:cs="Times New Roman"/>
          <w:sz w:val="24"/>
          <w:szCs w:val="24"/>
        </w:rPr>
        <w:t>elapsed_time</w:t>
      </w:r>
      <w:proofErr w:type="spellEnd"/>
      <w:r w:rsidRPr="00BA5ADA">
        <w:rPr>
          <w:rFonts w:ascii="Times New Roman" w:hAnsi="Times New Roman" w:cs="Times New Roman"/>
          <w:sz w:val="24"/>
          <w:szCs w:val="24"/>
        </w:rPr>
        <w:t>),"seconds")</w:t>
      </w:r>
    </w:p>
    <w:p w14:paraId="2B99473E" w14:textId="77777777" w:rsidR="00BA5ADA" w:rsidRPr="00BA5ADA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75378F2" w14:textId="324EF283" w:rsidR="003335DC" w:rsidRPr="00A2113E" w:rsidRDefault="00BA5ADA" w:rsidP="00BA5AD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A5ADA">
        <w:rPr>
          <w:rFonts w:ascii="Times New Roman" w:hAnsi="Times New Roman" w:cs="Times New Roman"/>
          <w:sz w:val="24"/>
          <w:szCs w:val="24"/>
        </w:rPr>
        <w:t xml:space="preserve">    </w:t>
      </w:r>
    </w:p>
    <w:sectPr w:rsidR="003335DC" w:rsidRPr="00A2113E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C7141" w14:textId="77777777" w:rsidR="001903CA" w:rsidRDefault="001903CA" w:rsidP="00A2113E">
      <w:pPr>
        <w:spacing w:after="0" w:line="240" w:lineRule="auto"/>
      </w:pPr>
      <w:r>
        <w:separator/>
      </w:r>
    </w:p>
  </w:endnote>
  <w:endnote w:type="continuationSeparator" w:id="0">
    <w:p w14:paraId="4561F44D" w14:textId="77777777" w:rsidR="001903CA" w:rsidRDefault="001903CA" w:rsidP="00A21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70378" w14:textId="77777777" w:rsidR="001903CA" w:rsidRDefault="001903CA" w:rsidP="00A2113E">
      <w:pPr>
        <w:spacing w:after="0" w:line="240" w:lineRule="auto"/>
      </w:pPr>
      <w:r>
        <w:separator/>
      </w:r>
    </w:p>
  </w:footnote>
  <w:footnote w:type="continuationSeparator" w:id="0">
    <w:p w14:paraId="259EED8F" w14:textId="77777777" w:rsidR="001903CA" w:rsidRDefault="001903CA" w:rsidP="00A21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83718" w14:textId="77777777" w:rsidR="00FC4B81" w:rsidRDefault="00FC4B81" w:rsidP="00A2113E">
    <w:pPr>
      <w:pStyle w:val="Header"/>
      <w:jc w:val="right"/>
    </w:pPr>
    <w:r>
      <w:t xml:space="preserve">Gonzalez </w:t>
    </w:r>
    <w:sdt>
      <w:sdtPr>
        <w:id w:val="-8078669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A265EA5" w14:textId="77777777" w:rsidR="00FC4B81" w:rsidRDefault="00FC4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TI3MDCzNLEwMTJT0lEKTi0uzszPAykwNKgFAGe/ptMtAAAA"/>
  </w:docVars>
  <w:rsids>
    <w:rsidRoot w:val="00244C24"/>
    <w:rsid w:val="0000491C"/>
    <w:rsid w:val="00004D80"/>
    <w:rsid w:val="00012D0B"/>
    <w:rsid w:val="000C568C"/>
    <w:rsid w:val="000E57F6"/>
    <w:rsid w:val="00122243"/>
    <w:rsid w:val="00127E36"/>
    <w:rsid w:val="001449B3"/>
    <w:rsid w:val="0014647A"/>
    <w:rsid w:val="00151961"/>
    <w:rsid w:val="00163B12"/>
    <w:rsid w:val="00171ACD"/>
    <w:rsid w:val="001903CA"/>
    <w:rsid w:val="001C07A1"/>
    <w:rsid w:val="001E3A95"/>
    <w:rsid w:val="001E7066"/>
    <w:rsid w:val="001F10C5"/>
    <w:rsid w:val="001F66CF"/>
    <w:rsid w:val="002144F5"/>
    <w:rsid w:val="0021748C"/>
    <w:rsid w:val="002447FB"/>
    <w:rsid w:val="00244C24"/>
    <w:rsid w:val="00251781"/>
    <w:rsid w:val="002B18D9"/>
    <w:rsid w:val="002C1698"/>
    <w:rsid w:val="002E4EDB"/>
    <w:rsid w:val="0030314E"/>
    <w:rsid w:val="00312717"/>
    <w:rsid w:val="003335DC"/>
    <w:rsid w:val="00342525"/>
    <w:rsid w:val="003803D8"/>
    <w:rsid w:val="00382FD6"/>
    <w:rsid w:val="00394A88"/>
    <w:rsid w:val="003A12CF"/>
    <w:rsid w:val="003A4142"/>
    <w:rsid w:val="003B09AE"/>
    <w:rsid w:val="003C3A78"/>
    <w:rsid w:val="003C43BB"/>
    <w:rsid w:val="003C6B01"/>
    <w:rsid w:val="003E6919"/>
    <w:rsid w:val="00400D32"/>
    <w:rsid w:val="00414B8C"/>
    <w:rsid w:val="004219DF"/>
    <w:rsid w:val="00424113"/>
    <w:rsid w:val="00437E17"/>
    <w:rsid w:val="00442787"/>
    <w:rsid w:val="0045197A"/>
    <w:rsid w:val="0045412E"/>
    <w:rsid w:val="004545FE"/>
    <w:rsid w:val="00471FFD"/>
    <w:rsid w:val="00480008"/>
    <w:rsid w:val="004A5E50"/>
    <w:rsid w:val="004D4A27"/>
    <w:rsid w:val="00503150"/>
    <w:rsid w:val="00535DB4"/>
    <w:rsid w:val="00555D50"/>
    <w:rsid w:val="005945E2"/>
    <w:rsid w:val="005B0A4D"/>
    <w:rsid w:val="005B17A6"/>
    <w:rsid w:val="005B2743"/>
    <w:rsid w:val="005C0A85"/>
    <w:rsid w:val="005D3533"/>
    <w:rsid w:val="005D3805"/>
    <w:rsid w:val="005F51C1"/>
    <w:rsid w:val="006171D2"/>
    <w:rsid w:val="006627E8"/>
    <w:rsid w:val="006A7A03"/>
    <w:rsid w:val="006D09D4"/>
    <w:rsid w:val="006D5160"/>
    <w:rsid w:val="006D6120"/>
    <w:rsid w:val="00721492"/>
    <w:rsid w:val="007A4814"/>
    <w:rsid w:val="007A7BCD"/>
    <w:rsid w:val="007B665E"/>
    <w:rsid w:val="008143C0"/>
    <w:rsid w:val="00833078"/>
    <w:rsid w:val="00845757"/>
    <w:rsid w:val="008546C5"/>
    <w:rsid w:val="008A0F14"/>
    <w:rsid w:val="008A37AB"/>
    <w:rsid w:val="008D6CCE"/>
    <w:rsid w:val="008E2FF4"/>
    <w:rsid w:val="00922BEA"/>
    <w:rsid w:val="00946359"/>
    <w:rsid w:val="00974B8B"/>
    <w:rsid w:val="00A018CC"/>
    <w:rsid w:val="00A147DE"/>
    <w:rsid w:val="00A2113E"/>
    <w:rsid w:val="00A24922"/>
    <w:rsid w:val="00A47CB7"/>
    <w:rsid w:val="00A82353"/>
    <w:rsid w:val="00A9312D"/>
    <w:rsid w:val="00AC1D74"/>
    <w:rsid w:val="00AF540F"/>
    <w:rsid w:val="00B01EBF"/>
    <w:rsid w:val="00B10617"/>
    <w:rsid w:val="00B11450"/>
    <w:rsid w:val="00B16F58"/>
    <w:rsid w:val="00B227EF"/>
    <w:rsid w:val="00B45C46"/>
    <w:rsid w:val="00B7709E"/>
    <w:rsid w:val="00BA40BC"/>
    <w:rsid w:val="00BA5ADA"/>
    <w:rsid w:val="00BB2DB5"/>
    <w:rsid w:val="00BF3545"/>
    <w:rsid w:val="00C15585"/>
    <w:rsid w:val="00C25FF2"/>
    <w:rsid w:val="00C335BE"/>
    <w:rsid w:val="00C434BA"/>
    <w:rsid w:val="00C836D4"/>
    <w:rsid w:val="00C83AD6"/>
    <w:rsid w:val="00C94301"/>
    <w:rsid w:val="00CA435F"/>
    <w:rsid w:val="00D13FEA"/>
    <w:rsid w:val="00D273C0"/>
    <w:rsid w:val="00D30FFB"/>
    <w:rsid w:val="00DA0370"/>
    <w:rsid w:val="00DA6A28"/>
    <w:rsid w:val="00DB4B84"/>
    <w:rsid w:val="00DC1743"/>
    <w:rsid w:val="00DC23B3"/>
    <w:rsid w:val="00DD6F04"/>
    <w:rsid w:val="00DE761A"/>
    <w:rsid w:val="00E0268B"/>
    <w:rsid w:val="00E5448D"/>
    <w:rsid w:val="00E55C4B"/>
    <w:rsid w:val="00E669B4"/>
    <w:rsid w:val="00E70333"/>
    <w:rsid w:val="00E8259E"/>
    <w:rsid w:val="00E82AAB"/>
    <w:rsid w:val="00E939D0"/>
    <w:rsid w:val="00E9750E"/>
    <w:rsid w:val="00EA47CA"/>
    <w:rsid w:val="00EC05F0"/>
    <w:rsid w:val="00EC5ED3"/>
    <w:rsid w:val="00F42D13"/>
    <w:rsid w:val="00FC4B81"/>
    <w:rsid w:val="00FF161F"/>
    <w:rsid w:val="00FF4F82"/>
    <w:rsid w:val="00FF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7490D"/>
  <w15:chartTrackingRefBased/>
  <w15:docId w15:val="{B95AEC16-5352-41E5-93F3-75139D5E9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13E"/>
  </w:style>
  <w:style w:type="paragraph" w:styleId="Footer">
    <w:name w:val="footer"/>
    <w:basedOn w:val="Normal"/>
    <w:link w:val="FooterChar"/>
    <w:uiPriority w:val="99"/>
    <w:unhideWhenUsed/>
    <w:rsid w:val="00A2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13E"/>
  </w:style>
  <w:style w:type="paragraph" w:styleId="ListParagraph">
    <w:name w:val="List Paragraph"/>
    <w:basedOn w:val="Normal"/>
    <w:uiPriority w:val="34"/>
    <w:qFormat/>
    <w:rsid w:val="006171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46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6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2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1</Pages>
  <Words>2554</Words>
  <Characters>1456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Michael A</dc:creator>
  <cp:keywords/>
  <dc:description/>
  <cp:lastModifiedBy>Gonzalez, Michael A</cp:lastModifiedBy>
  <cp:revision>3</cp:revision>
  <dcterms:created xsi:type="dcterms:W3CDTF">2019-05-02T03:45:00Z</dcterms:created>
  <dcterms:modified xsi:type="dcterms:W3CDTF">2019-05-02T05:31:00Z</dcterms:modified>
</cp:coreProperties>
</file>